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FEC84B" w14:textId="7450EE7F" w:rsidR="007D2AA7" w:rsidRDefault="5755474F" w:rsidP="008F3005">
      <w:pPr>
        <w:pStyle w:val="Heading1"/>
        <w:rPr>
          <w:lang w:val="en-MY"/>
        </w:rPr>
      </w:pPr>
      <w:r w:rsidRPr="5755474F">
        <w:rPr>
          <w:lang w:val="en-MY"/>
        </w:rPr>
        <w:t>Annex 7: Remediation and Compensation Concept Note Template</w:t>
      </w:r>
    </w:p>
    <w:p w14:paraId="7456AC33" w14:textId="73351F10" w:rsidR="00C13884" w:rsidRPr="004F5D3F" w:rsidRDefault="00C13884" w:rsidP="004F5D3F">
      <w:pPr>
        <w:rPr>
          <w:i/>
          <w:lang w:val="en-MY"/>
        </w:rPr>
      </w:pPr>
      <w:r w:rsidRPr="004F5D3F">
        <w:rPr>
          <w:i/>
          <w:lang w:val="en-MY"/>
        </w:rPr>
        <w:t xml:space="preserve">This template is designed to </w:t>
      </w:r>
      <w:r w:rsidR="001277B8">
        <w:rPr>
          <w:i/>
          <w:lang w:val="en-MY"/>
        </w:rPr>
        <w:t xml:space="preserve">guide </w:t>
      </w:r>
      <w:r w:rsidRPr="004F5D3F">
        <w:rPr>
          <w:i/>
          <w:lang w:val="en-MY"/>
        </w:rPr>
        <w:t xml:space="preserve">companies </w:t>
      </w:r>
      <w:r w:rsidR="001277B8">
        <w:rPr>
          <w:i/>
          <w:lang w:val="en-MY"/>
        </w:rPr>
        <w:t>through the completion of a</w:t>
      </w:r>
      <w:r w:rsidRPr="004F5D3F">
        <w:rPr>
          <w:i/>
          <w:lang w:val="en-MY"/>
        </w:rPr>
        <w:t xml:space="preserve"> remediation and compensation concept note</w:t>
      </w:r>
      <w:r>
        <w:rPr>
          <w:i/>
          <w:lang w:val="en-MY"/>
        </w:rPr>
        <w:t xml:space="preserve">. </w:t>
      </w:r>
      <w:r w:rsidR="001277B8">
        <w:rPr>
          <w:i/>
          <w:lang w:val="en-MY"/>
        </w:rPr>
        <w:t>Concept</w:t>
      </w:r>
      <w:r w:rsidR="00EF47F6">
        <w:rPr>
          <w:i/>
          <w:lang w:val="en-MY"/>
        </w:rPr>
        <w:t xml:space="preserve"> notes</w:t>
      </w:r>
      <w:r w:rsidR="001277B8">
        <w:rPr>
          <w:i/>
          <w:lang w:val="en-MY"/>
        </w:rPr>
        <w:t xml:space="preserve"> can be submitted</w:t>
      </w:r>
      <w:r w:rsidR="00EF47F6">
        <w:rPr>
          <w:i/>
          <w:lang w:val="en-MY"/>
        </w:rPr>
        <w:t xml:space="preserve"> </w:t>
      </w:r>
      <w:r w:rsidR="00EF47F6" w:rsidRPr="003D7BD3">
        <w:rPr>
          <w:i/>
          <w:u w:val="single"/>
          <w:lang w:val="en-MY"/>
        </w:rPr>
        <w:t>separately</w:t>
      </w:r>
      <w:r w:rsidR="00EF47F6">
        <w:rPr>
          <w:i/>
          <w:lang w:val="en-MY"/>
        </w:rPr>
        <w:t xml:space="preserve"> for each management unit or </w:t>
      </w:r>
      <w:r w:rsidR="001277B8" w:rsidRPr="003D7BD3">
        <w:rPr>
          <w:i/>
          <w:u w:val="single"/>
          <w:lang w:val="en-MY"/>
        </w:rPr>
        <w:t>collectively</w:t>
      </w:r>
      <w:r w:rsidR="001277B8">
        <w:rPr>
          <w:i/>
          <w:lang w:val="en-MY"/>
        </w:rPr>
        <w:t xml:space="preserve"> for</w:t>
      </w:r>
      <w:r w:rsidR="00EF47F6">
        <w:rPr>
          <w:i/>
          <w:lang w:val="en-MY"/>
        </w:rPr>
        <w:t xml:space="preserve"> all the management uni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7D2AA7" w14:paraId="2930F3AD" w14:textId="77777777" w:rsidTr="002955AA">
        <w:tc>
          <w:tcPr>
            <w:tcW w:w="3397" w:type="dxa"/>
            <w:vAlign w:val="center"/>
          </w:tcPr>
          <w:p w14:paraId="3C192141" w14:textId="77777777" w:rsidR="00AA0ACD" w:rsidRDefault="000D6F6F" w:rsidP="002955AA">
            <w:pPr>
              <w:rPr>
                <w:lang w:val="en-MY"/>
              </w:rPr>
            </w:pPr>
            <w:r>
              <w:rPr>
                <w:lang w:val="en-MY"/>
              </w:rPr>
              <w:t>Name of RSPO member</w:t>
            </w:r>
          </w:p>
        </w:tc>
        <w:tc>
          <w:tcPr>
            <w:tcW w:w="5619" w:type="dxa"/>
            <w:vAlign w:val="center"/>
          </w:tcPr>
          <w:p w14:paraId="3B0ED823" w14:textId="77777777" w:rsidR="007D2AA7" w:rsidRDefault="007D2AA7" w:rsidP="002955AA">
            <w:pPr>
              <w:rPr>
                <w:color w:val="538135" w:themeColor="accent6" w:themeShade="BF"/>
                <w:lang w:val="en-MY"/>
              </w:rPr>
            </w:pPr>
          </w:p>
          <w:p w14:paraId="2B1D96DA" w14:textId="57F5AC03" w:rsidR="005851FF" w:rsidRPr="00BD35EA" w:rsidRDefault="005851FF" w:rsidP="002955AA">
            <w:pPr>
              <w:rPr>
                <w:color w:val="538135" w:themeColor="accent6" w:themeShade="BF"/>
                <w:lang w:val="en-MY"/>
              </w:rPr>
            </w:pPr>
          </w:p>
        </w:tc>
      </w:tr>
      <w:tr w:rsidR="000D6F6F" w14:paraId="36D01936" w14:textId="77777777" w:rsidTr="002955AA">
        <w:tc>
          <w:tcPr>
            <w:tcW w:w="3397" w:type="dxa"/>
            <w:vAlign w:val="center"/>
          </w:tcPr>
          <w:p w14:paraId="5600FC74" w14:textId="77777777" w:rsidR="000D6F6F" w:rsidRDefault="000D6F6F" w:rsidP="002955AA">
            <w:pPr>
              <w:rPr>
                <w:lang w:val="en-MY"/>
              </w:rPr>
            </w:pPr>
            <w:r>
              <w:rPr>
                <w:lang w:val="en-MY"/>
              </w:rPr>
              <w:t>RSPO Membership number</w:t>
            </w:r>
          </w:p>
        </w:tc>
        <w:tc>
          <w:tcPr>
            <w:tcW w:w="5619" w:type="dxa"/>
            <w:vAlign w:val="center"/>
          </w:tcPr>
          <w:p w14:paraId="43867AE6" w14:textId="77777777" w:rsidR="000D6F6F" w:rsidRDefault="000D6F6F" w:rsidP="002955AA">
            <w:pPr>
              <w:rPr>
                <w:i/>
                <w:color w:val="538135" w:themeColor="accent6" w:themeShade="BF"/>
                <w:lang w:val="en-MY"/>
              </w:rPr>
            </w:pPr>
          </w:p>
          <w:p w14:paraId="7EE1C85A" w14:textId="06D4CB08" w:rsidR="005851FF" w:rsidRPr="00BD35EA" w:rsidRDefault="005851FF" w:rsidP="002955AA">
            <w:pPr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0D6F6F" w14:paraId="22692E5B" w14:textId="77777777" w:rsidTr="002955AA">
        <w:tc>
          <w:tcPr>
            <w:tcW w:w="3397" w:type="dxa"/>
            <w:vAlign w:val="center"/>
          </w:tcPr>
          <w:p w14:paraId="6863F179" w14:textId="77777777" w:rsidR="000D6F6F" w:rsidRDefault="000D6F6F" w:rsidP="002955AA">
            <w:pPr>
              <w:rPr>
                <w:lang w:val="en-MY"/>
              </w:rPr>
            </w:pPr>
            <w:r>
              <w:rPr>
                <w:lang w:val="en-MY"/>
              </w:rPr>
              <w:t>Membership category</w:t>
            </w:r>
          </w:p>
        </w:tc>
        <w:tc>
          <w:tcPr>
            <w:tcW w:w="5619" w:type="dxa"/>
            <w:vAlign w:val="center"/>
          </w:tcPr>
          <w:p w14:paraId="1925AEA3" w14:textId="77777777" w:rsidR="000D6F6F" w:rsidRDefault="000D6F6F" w:rsidP="002955AA">
            <w:pPr>
              <w:rPr>
                <w:i/>
                <w:color w:val="538135" w:themeColor="accent6" w:themeShade="BF"/>
                <w:lang w:val="en-MY"/>
              </w:rPr>
            </w:pPr>
          </w:p>
          <w:p w14:paraId="5D33AC63" w14:textId="2C7DA083" w:rsidR="005851FF" w:rsidRPr="00BD35EA" w:rsidRDefault="005851FF" w:rsidP="002955AA">
            <w:pPr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0D6F6F" w14:paraId="5F60AD84" w14:textId="77777777" w:rsidTr="002955AA">
        <w:tc>
          <w:tcPr>
            <w:tcW w:w="3397" w:type="dxa"/>
            <w:vAlign w:val="center"/>
          </w:tcPr>
          <w:p w14:paraId="38240B1D" w14:textId="77777777" w:rsidR="000D6F6F" w:rsidRDefault="000D6F6F" w:rsidP="002955AA">
            <w:pPr>
              <w:rPr>
                <w:lang w:val="en-MY"/>
              </w:rPr>
            </w:pPr>
            <w:r>
              <w:rPr>
                <w:lang w:val="en-MY"/>
              </w:rPr>
              <w:t>Date of joining RSPO</w:t>
            </w:r>
          </w:p>
        </w:tc>
        <w:tc>
          <w:tcPr>
            <w:tcW w:w="5619" w:type="dxa"/>
            <w:vAlign w:val="center"/>
          </w:tcPr>
          <w:p w14:paraId="55A957F7" w14:textId="77777777" w:rsidR="000D6F6F" w:rsidRDefault="000D6F6F" w:rsidP="002955AA">
            <w:pPr>
              <w:rPr>
                <w:i/>
                <w:color w:val="538135" w:themeColor="accent6" w:themeShade="BF"/>
                <w:lang w:val="en-MY"/>
              </w:rPr>
            </w:pPr>
          </w:p>
          <w:p w14:paraId="59CB17E6" w14:textId="6A839AAD" w:rsidR="005851FF" w:rsidRPr="00BD35EA" w:rsidRDefault="005851FF" w:rsidP="002955AA">
            <w:pPr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0D6F6F" w14:paraId="3E77349D" w14:textId="77777777" w:rsidTr="002955AA">
        <w:tc>
          <w:tcPr>
            <w:tcW w:w="3397" w:type="dxa"/>
            <w:vAlign w:val="center"/>
          </w:tcPr>
          <w:p w14:paraId="1AED8E6D" w14:textId="77777777" w:rsidR="000D6F6F" w:rsidRDefault="000D6F6F" w:rsidP="002955AA">
            <w:pPr>
              <w:rPr>
                <w:lang w:val="en-MY"/>
              </w:rPr>
            </w:pPr>
            <w:r>
              <w:rPr>
                <w:lang w:val="en-MY"/>
              </w:rPr>
              <w:t>Date of first RSPO certification*</w:t>
            </w:r>
          </w:p>
        </w:tc>
        <w:tc>
          <w:tcPr>
            <w:tcW w:w="5619" w:type="dxa"/>
            <w:vAlign w:val="center"/>
          </w:tcPr>
          <w:p w14:paraId="5CA073C6" w14:textId="77777777" w:rsidR="000D6F6F" w:rsidRDefault="000D6F6F" w:rsidP="002955AA">
            <w:pPr>
              <w:rPr>
                <w:i/>
                <w:color w:val="538135" w:themeColor="accent6" w:themeShade="BF"/>
                <w:lang w:val="en-MY"/>
              </w:rPr>
            </w:pPr>
          </w:p>
          <w:p w14:paraId="267DAD89" w14:textId="55D1DDED" w:rsidR="005851FF" w:rsidRPr="00BD35EA" w:rsidRDefault="005851FF" w:rsidP="002955AA">
            <w:pPr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0D6F6F" w14:paraId="4B063080" w14:textId="77777777" w:rsidTr="002955AA">
        <w:tc>
          <w:tcPr>
            <w:tcW w:w="3397" w:type="dxa"/>
            <w:vAlign w:val="center"/>
          </w:tcPr>
          <w:p w14:paraId="7E2A4EB0" w14:textId="77777777" w:rsidR="000D6F6F" w:rsidRDefault="000D6F6F" w:rsidP="002955AA">
            <w:pPr>
              <w:rPr>
                <w:lang w:val="en-MY"/>
              </w:rPr>
            </w:pPr>
            <w:r>
              <w:rPr>
                <w:lang w:val="en-MY"/>
              </w:rPr>
              <w:t>Total number of certified management unit</w:t>
            </w:r>
            <w:r w:rsidR="002B565C">
              <w:rPr>
                <w:lang w:val="en-MY"/>
              </w:rPr>
              <w:t>s</w:t>
            </w:r>
            <w:r>
              <w:rPr>
                <w:lang w:val="en-MY"/>
              </w:rPr>
              <w:t>*</w:t>
            </w:r>
          </w:p>
        </w:tc>
        <w:tc>
          <w:tcPr>
            <w:tcW w:w="5619" w:type="dxa"/>
            <w:vAlign w:val="center"/>
          </w:tcPr>
          <w:p w14:paraId="128652FE" w14:textId="77777777" w:rsidR="000D6F6F" w:rsidRDefault="000D6F6F" w:rsidP="002955AA">
            <w:pPr>
              <w:rPr>
                <w:i/>
                <w:color w:val="538135" w:themeColor="accent6" w:themeShade="BF"/>
                <w:lang w:val="en-MY"/>
              </w:rPr>
            </w:pPr>
          </w:p>
          <w:p w14:paraId="3819A61B" w14:textId="6F3BA955" w:rsidR="005851FF" w:rsidRPr="00BD35EA" w:rsidRDefault="005851FF" w:rsidP="002955AA">
            <w:pPr>
              <w:rPr>
                <w:i/>
                <w:color w:val="538135" w:themeColor="accent6" w:themeShade="BF"/>
                <w:lang w:val="en-MY"/>
              </w:rPr>
            </w:pPr>
          </w:p>
        </w:tc>
      </w:tr>
    </w:tbl>
    <w:p w14:paraId="477F7E68" w14:textId="598043A2" w:rsidR="006353E3" w:rsidRDefault="005851FF" w:rsidP="006257B6">
      <w:pPr>
        <w:pStyle w:val="Heading2"/>
      </w:pPr>
      <w:r>
        <w:br/>
      </w:r>
      <w:r w:rsidR="5755474F">
        <w:t xml:space="preserve">Environmental and Social Remedi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477"/>
      </w:tblGrid>
      <w:tr w:rsidR="00055461" w:rsidRPr="00FD790D" w14:paraId="74F2C553" w14:textId="77777777" w:rsidTr="002955AA">
        <w:tc>
          <w:tcPr>
            <w:tcW w:w="9016" w:type="dxa"/>
            <w:gridSpan w:val="2"/>
            <w:vAlign w:val="center"/>
          </w:tcPr>
          <w:p w14:paraId="012148CE" w14:textId="77777777" w:rsidR="00055461" w:rsidRPr="00EF39B1" w:rsidRDefault="00055461" w:rsidP="002955AA">
            <w:pPr>
              <w:rPr>
                <w:lang w:val="en-MY"/>
              </w:rPr>
            </w:pPr>
            <w:r w:rsidRPr="00EF39B1">
              <w:rPr>
                <w:lang w:val="en-MY"/>
              </w:rPr>
              <w:t>Remediation and social compensation (per management unit)</w:t>
            </w:r>
          </w:p>
        </w:tc>
      </w:tr>
      <w:tr w:rsidR="00055461" w:rsidRPr="00FD790D" w14:paraId="76F8F8EC" w14:textId="77777777" w:rsidTr="00BB2049">
        <w:trPr>
          <w:trHeight w:val="212"/>
        </w:trPr>
        <w:tc>
          <w:tcPr>
            <w:tcW w:w="3539" w:type="dxa"/>
            <w:vAlign w:val="center"/>
          </w:tcPr>
          <w:p w14:paraId="2088EDBA" w14:textId="77777777" w:rsidR="00055461" w:rsidRPr="00EF39B1" w:rsidRDefault="00055461" w:rsidP="002955AA">
            <w:pPr>
              <w:rPr>
                <w:lang w:val="en-MY"/>
              </w:rPr>
            </w:pPr>
            <w:r w:rsidRPr="00EF39B1">
              <w:rPr>
                <w:lang w:val="en-MY"/>
              </w:rPr>
              <w:t>Name of management unit</w:t>
            </w:r>
          </w:p>
        </w:tc>
        <w:tc>
          <w:tcPr>
            <w:tcW w:w="5477" w:type="dxa"/>
            <w:vAlign w:val="center"/>
          </w:tcPr>
          <w:p w14:paraId="4014BF3A" w14:textId="5EDC12B8" w:rsidR="00055461" w:rsidRPr="00BD35EA" w:rsidRDefault="00055461" w:rsidP="002955AA">
            <w:pPr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055461" w:rsidRPr="00FD790D" w14:paraId="0AC7D6D5" w14:textId="77777777" w:rsidTr="00BB2049">
        <w:trPr>
          <w:trHeight w:val="211"/>
        </w:trPr>
        <w:tc>
          <w:tcPr>
            <w:tcW w:w="3539" w:type="dxa"/>
            <w:vAlign w:val="center"/>
          </w:tcPr>
          <w:p w14:paraId="4872624E" w14:textId="77777777" w:rsidR="00055461" w:rsidRPr="00EF39B1" w:rsidRDefault="00055461" w:rsidP="002955AA">
            <w:pPr>
              <w:rPr>
                <w:lang w:val="en-MY"/>
              </w:rPr>
            </w:pPr>
            <w:r w:rsidRPr="00EF39B1">
              <w:rPr>
                <w:lang w:val="en-MY"/>
              </w:rPr>
              <w:t>Location</w:t>
            </w:r>
            <w:r w:rsidR="002955AA">
              <w:rPr>
                <w:lang w:val="en-MY"/>
              </w:rPr>
              <w:t xml:space="preserve"> (country, province and district</w:t>
            </w:r>
          </w:p>
        </w:tc>
        <w:tc>
          <w:tcPr>
            <w:tcW w:w="5477" w:type="dxa"/>
            <w:vAlign w:val="center"/>
          </w:tcPr>
          <w:p w14:paraId="67322BD1" w14:textId="3BC70BF7" w:rsidR="00055461" w:rsidRPr="00BD35EA" w:rsidRDefault="00055461" w:rsidP="002955AA">
            <w:pPr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055461" w:rsidRPr="00FD790D" w14:paraId="0507C214" w14:textId="77777777" w:rsidTr="00BB2049">
        <w:trPr>
          <w:trHeight w:val="211"/>
        </w:trPr>
        <w:tc>
          <w:tcPr>
            <w:tcW w:w="3539" w:type="dxa"/>
            <w:vAlign w:val="center"/>
          </w:tcPr>
          <w:p w14:paraId="2F895E0E" w14:textId="77777777" w:rsidR="00055461" w:rsidRPr="00EF39B1" w:rsidRDefault="002955AA" w:rsidP="002955AA">
            <w:pPr>
              <w:rPr>
                <w:lang w:val="en-MY"/>
              </w:rPr>
            </w:pPr>
            <w:r>
              <w:rPr>
                <w:lang w:val="en-MY"/>
              </w:rPr>
              <w:t>Total area of management unit (ha)</w:t>
            </w:r>
          </w:p>
        </w:tc>
        <w:tc>
          <w:tcPr>
            <w:tcW w:w="5477" w:type="dxa"/>
            <w:vAlign w:val="center"/>
          </w:tcPr>
          <w:p w14:paraId="43EA0D29" w14:textId="5E22C484" w:rsidR="00055461" w:rsidRPr="00BD35EA" w:rsidRDefault="00055461" w:rsidP="002955AA">
            <w:pPr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055461" w:rsidRPr="00FD790D" w14:paraId="2EC2B065" w14:textId="77777777" w:rsidTr="002955AA">
        <w:tc>
          <w:tcPr>
            <w:tcW w:w="9016" w:type="dxa"/>
            <w:gridSpan w:val="2"/>
            <w:vAlign w:val="center"/>
          </w:tcPr>
          <w:p w14:paraId="15AD2720" w14:textId="77777777" w:rsidR="00055461" w:rsidRPr="00EF39B1" w:rsidRDefault="00055461" w:rsidP="002955AA">
            <w:pPr>
              <w:rPr>
                <w:lang w:val="en-MY"/>
              </w:rPr>
            </w:pPr>
            <w:r w:rsidRPr="00EF39B1">
              <w:rPr>
                <w:lang w:val="en-MY"/>
              </w:rPr>
              <w:t>Description of impacts requiring remediation (e.g. riparian zones, steep slopes, areas prohibited by country-specific legislation)</w:t>
            </w:r>
          </w:p>
        </w:tc>
      </w:tr>
      <w:tr w:rsidR="002955AA" w:rsidRPr="002955AA" w14:paraId="55572F37" w14:textId="77777777" w:rsidTr="002955AA">
        <w:tc>
          <w:tcPr>
            <w:tcW w:w="9016" w:type="dxa"/>
            <w:gridSpan w:val="2"/>
            <w:vAlign w:val="center"/>
          </w:tcPr>
          <w:p w14:paraId="2DC1F544" w14:textId="77777777" w:rsidR="00055461" w:rsidRDefault="00055461" w:rsidP="005851FF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  <w:p w14:paraId="04EAF884" w14:textId="77777777" w:rsidR="001A470B" w:rsidRDefault="001A470B" w:rsidP="005851FF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  <w:p w14:paraId="5EC20C1A" w14:textId="76D9E839" w:rsidR="001A470B" w:rsidRPr="00BD35EA" w:rsidRDefault="001A470B" w:rsidP="005851FF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055461" w:rsidRPr="00FD790D" w14:paraId="03FEE51C" w14:textId="77777777" w:rsidTr="002955AA">
        <w:tc>
          <w:tcPr>
            <w:tcW w:w="9016" w:type="dxa"/>
            <w:gridSpan w:val="2"/>
            <w:vAlign w:val="center"/>
          </w:tcPr>
          <w:p w14:paraId="0CBB2ECB" w14:textId="77777777" w:rsidR="00055461" w:rsidRPr="00EF39B1" w:rsidRDefault="00055461" w:rsidP="002955AA">
            <w:pPr>
              <w:rPr>
                <w:lang w:val="en-MY"/>
              </w:rPr>
            </w:pPr>
            <w:r w:rsidRPr="00EF39B1">
              <w:rPr>
                <w:lang w:val="en-MY"/>
              </w:rPr>
              <w:t>Description of remediation activity to address impacts</w:t>
            </w:r>
          </w:p>
        </w:tc>
      </w:tr>
      <w:tr w:rsidR="002955AA" w:rsidRPr="002955AA" w14:paraId="0F4A9EF1" w14:textId="77777777" w:rsidTr="002955AA">
        <w:tc>
          <w:tcPr>
            <w:tcW w:w="9016" w:type="dxa"/>
            <w:gridSpan w:val="2"/>
            <w:vAlign w:val="center"/>
          </w:tcPr>
          <w:p w14:paraId="462A8881" w14:textId="77777777" w:rsidR="00F43A86" w:rsidRDefault="00F43A86" w:rsidP="005851FF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  <w:p w14:paraId="68C39979" w14:textId="77777777" w:rsidR="005851FF" w:rsidRDefault="005851FF" w:rsidP="005851FF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  <w:p w14:paraId="03FCAB77" w14:textId="20AEBE9B" w:rsidR="005851FF" w:rsidRPr="00BD35EA" w:rsidRDefault="005851FF" w:rsidP="005851FF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055461" w:rsidRPr="00FD790D" w14:paraId="381F75C8" w14:textId="77777777" w:rsidTr="002955AA">
        <w:tc>
          <w:tcPr>
            <w:tcW w:w="9016" w:type="dxa"/>
            <w:gridSpan w:val="2"/>
            <w:vAlign w:val="center"/>
          </w:tcPr>
          <w:p w14:paraId="3CC04B8F" w14:textId="5F63E44D" w:rsidR="00055461" w:rsidRPr="00EF39B1" w:rsidRDefault="00055461" w:rsidP="002955AA">
            <w:pPr>
              <w:rPr>
                <w:lang w:val="en-MY"/>
              </w:rPr>
            </w:pPr>
            <w:r w:rsidRPr="00EF39B1">
              <w:rPr>
                <w:lang w:val="en-MY"/>
              </w:rPr>
              <w:t>Description of potential</w:t>
            </w:r>
            <w:r w:rsidR="005851FF">
              <w:rPr>
                <w:lang w:val="en-MY"/>
              </w:rPr>
              <w:t xml:space="preserve"> social</w:t>
            </w:r>
            <w:r w:rsidRPr="00EF39B1">
              <w:rPr>
                <w:lang w:val="en-MY"/>
              </w:rPr>
              <w:t xml:space="preserve"> impacts (impacts on HCVs 4, 5 &amp; 6)</w:t>
            </w:r>
          </w:p>
        </w:tc>
      </w:tr>
      <w:tr w:rsidR="002955AA" w:rsidRPr="002955AA" w14:paraId="675E9E4B" w14:textId="77777777" w:rsidTr="002955AA">
        <w:tc>
          <w:tcPr>
            <w:tcW w:w="9016" w:type="dxa"/>
            <w:gridSpan w:val="2"/>
            <w:vAlign w:val="center"/>
          </w:tcPr>
          <w:p w14:paraId="32E3A447" w14:textId="77777777" w:rsidR="00055461" w:rsidRDefault="00055461" w:rsidP="005851FF">
            <w:pPr>
              <w:rPr>
                <w:i/>
                <w:color w:val="538135" w:themeColor="accent6" w:themeShade="BF"/>
                <w:lang w:val="en-MY"/>
              </w:rPr>
            </w:pPr>
          </w:p>
          <w:p w14:paraId="62221228" w14:textId="77777777" w:rsidR="005851FF" w:rsidRDefault="005851FF" w:rsidP="005851FF">
            <w:pPr>
              <w:rPr>
                <w:i/>
                <w:color w:val="538135" w:themeColor="accent6" w:themeShade="BF"/>
                <w:lang w:val="en-MY"/>
              </w:rPr>
            </w:pPr>
          </w:p>
          <w:p w14:paraId="501F649E" w14:textId="77777777" w:rsidR="005851FF" w:rsidRDefault="005851FF" w:rsidP="005851FF">
            <w:pPr>
              <w:rPr>
                <w:i/>
                <w:color w:val="538135" w:themeColor="accent6" w:themeShade="BF"/>
                <w:lang w:val="en-MY"/>
              </w:rPr>
            </w:pPr>
          </w:p>
          <w:p w14:paraId="29F6426A" w14:textId="6AD3095D" w:rsidR="005851FF" w:rsidRPr="005851FF" w:rsidRDefault="005851FF" w:rsidP="005851FF">
            <w:pPr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055461" w:rsidRPr="00FD790D" w14:paraId="6EEDA6D9" w14:textId="77777777" w:rsidTr="002955AA">
        <w:tc>
          <w:tcPr>
            <w:tcW w:w="9016" w:type="dxa"/>
            <w:gridSpan w:val="2"/>
            <w:vAlign w:val="center"/>
          </w:tcPr>
          <w:p w14:paraId="33EB8F85" w14:textId="77777777" w:rsidR="00055461" w:rsidRPr="00EF39B1" w:rsidRDefault="00055461" w:rsidP="002955AA">
            <w:pPr>
              <w:rPr>
                <w:lang w:val="en-MY"/>
              </w:rPr>
            </w:pPr>
            <w:r w:rsidRPr="00EF39B1">
              <w:rPr>
                <w:lang w:val="en-MY"/>
              </w:rPr>
              <w:t xml:space="preserve">Description of </w:t>
            </w:r>
            <w:r w:rsidR="00794454">
              <w:rPr>
                <w:lang w:val="en-MY"/>
              </w:rPr>
              <w:t>proposed activities to address impacts</w:t>
            </w:r>
          </w:p>
        </w:tc>
      </w:tr>
      <w:tr w:rsidR="00950F2F" w:rsidRPr="002955AA" w14:paraId="79B99F3E" w14:textId="77777777" w:rsidTr="002955AA">
        <w:tc>
          <w:tcPr>
            <w:tcW w:w="9016" w:type="dxa"/>
            <w:gridSpan w:val="2"/>
            <w:vAlign w:val="center"/>
          </w:tcPr>
          <w:p w14:paraId="5F3B1C4D" w14:textId="58870218" w:rsidR="00950F2F" w:rsidRPr="00BD35EA" w:rsidRDefault="00950F2F" w:rsidP="005851FF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2955AA" w:rsidRPr="00FD790D" w14:paraId="008C3CAB" w14:textId="77777777" w:rsidTr="002955AA">
        <w:tc>
          <w:tcPr>
            <w:tcW w:w="9016" w:type="dxa"/>
            <w:gridSpan w:val="2"/>
            <w:vAlign w:val="center"/>
          </w:tcPr>
          <w:p w14:paraId="611F1597" w14:textId="77777777" w:rsidR="002955AA" w:rsidRPr="00EF39B1" w:rsidRDefault="002955AA" w:rsidP="002955AA">
            <w:pPr>
              <w:rPr>
                <w:lang w:val="en-MY"/>
              </w:rPr>
            </w:pPr>
            <w:r w:rsidRPr="00EF39B1">
              <w:rPr>
                <w:lang w:val="en-MY"/>
              </w:rPr>
              <w:t>Remediation and social compensation (per management unit)</w:t>
            </w:r>
          </w:p>
        </w:tc>
      </w:tr>
      <w:tr w:rsidR="002955AA" w:rsidRPr="00FD790D" w14:paraId="256CBACC" w14:textId="77777777" w:rsidTr="00BB2049">
        <w:trPr>
          <w:trHeight w:val="212"/>
        </w:trPr>
        <w:tc>
          <w:tcPr>
            <w:tcW w:w="3539" w:type="dxa"/>
            <w:vAlign w:val="center"/>
          </w:tcPr>
          <w:p w14:paraId="1F00146F" w14:textId="77777777" w:rsidR="002955AA" w:rsidRPr="00EF39B1" w:rsidRDefault="002955AA" w:rsidP="002955AA">
            <w:pPr>
              <w:rPr>
                <w:lang w:val="en-MY"/>
              </w:rPr>
            </w:pPr>
            <w:r w:rsidRPr="00EF39B1">
              <w:rPr>
                <w:lang w:val="en-MY"/>
              </w:rPr>
              <w:t>Name of management unit</w:t>
            </w:r>
          </w:p>
        </w:tc>
        <w:tc>
          <w:tcPr>
            <w:tcW w:w="5477" w:type="dxa"/>
            <w:vAlign w:val="center"/>
          </w:tcPr>
          <w:p w14:paraId="4E34D3E4" w14:textId="77777777" w:rsidR="002955AA" w:rsidRDefault="002955AA" w:rsidP="002955AA">
            <w:pPr>
              <w:rPr>
                <w:i/>
                <w:color w:val="538135" w:themeColor="accent6" w:themeShade="BF"/>
                <w:lang w:val="en-MY"/>
              </w:rPr>
            </w:pPr>
          </w:p>
          <w:p w14:paraId="611CB586" w14:textId="4E68438F" w:rsidR="005851FF" w:rsidRPr="00BD35EA" w:rsidRDefault="005851FF" w:rsidP="002955AA">
            <w:pPr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2955AA" w:rsidRPr="00FD790D" w14:paraId="5A4582C4" w14:textId="77777777" w:rsidTr="00BB2049">
        <w:trPr>
          <w:trHeight w:val="211"/>
        </w:trPr>
        <w:tc>
          <w:tcPr>
            <w:tcW w:w="3539" w:type="dxa"/>
            <w:vAlign w:val="center"/>
          </w:tcPr>
          <w:p w14:paraId="5746EF7C" w14:textId="77777777" w:rsidR="002955AA" w:rsidRPr="00EF39B1" w:rsidRDefault="002955AA" w:rsidP="002955AA">
            <w:pPr>
              <w:rPr>
                <w:lang w:val="en-MY"/>
              </w:rPr>
            </w:pPr>
            <w:r w:rsidRPr="00EF39B1">
              <w:rPr>
                <w:lang w:val="en-MY"/>
              </w:rPr>
              <w:t>Location</w:t>
            </w:r>
            <w:r>
              <w:rPr>
                <w:lang w:val="en-MY"/>
              </w:rPr>
              <w:t xml:space="preserve"> (country, province and district</w:t>
            </w:r>
          </w:p>
        </w:tc>
        <w:tc>
          <w:tcPr>
            <w:tcW w:w="5477" w:type="dxa"/>
            <w:vAlign w:val="center"/>
          </w:tcPr>
          <w:p w14:paraId="575E5DE8" w14:textId="10F4B3EC" w:rsidR="002955AA" w:rsidRPr="00BD35EA" w:rsidRDefault="002955AA" w:rsidP="00F43A86">
            <w:pPr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2955AA" w:rsidRPr="00FD790D" w14:paraId="05A51208" w14:textId="77777777" w:rsidTr="00BB2049">
        <w:trPr>
          <w:trHeight w:val="211"/>
        </w:trPr>
        <w:tc>
          <w:tcPr>
            <w:tcW w:w="3539" w:type="dxa"/>
            <w:vAlign w:val="center"/>
          </w:tcPr>
          <w:p w14:paraId="37B69237" w14:textId="77777777" w:rsidR="002955AA" w:rsidRPr="00EF39B1" w:rsidRDefault="00F43A86" w:rsidP="002955AA">
            <w:pPr>
              <w:rPr>
                <w:lang w:val="en-MY"/>
              </w:rPr>
            </w:pPr>
            <w:r>
              <w:rPr>
                <w:lang w:val="en-MY"/>
              </w:rPr>
              <w:t>Total area of management unit (ha)</w:t>
            </w:r>
          </w:p>
        </w:tc>
        <w:tc>
          <w:tcPr>
            <w:tcW w:w="5477" w:type="dxa"/>
            <w:vAlign w:val="center"/>
          </w:tcPr>
          <w:p w14:paraId="5BB1B81B" w14:textId="77777777" w:rsidR="002955AA" w:rsidRDefault="002955AA" w:rsidP="002955AA">
            <w:pPr>
              <w:rPr>
                <w:i/>
                <w:color w:val="538135" w:themeColor="accent6" w:themeShade="BF"/>
                <w:lang w:val="en-MY"/>
              </w:rPr>
            </w:pPr>
          </w:p>
          <w:p w14:paraId="721408DE" w14:textId="41907EBA" w:rsidR="005851FF" w:rsidRPr="00BD35EA" w:rsidRDefault="005851FF" w:rsidP="002955AA">
            <w:pPr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2955AA" w:rsidRPr="00FD790D" w14:paraId="38D2810D" w14:textId="77777777" w:rsidTr="002955AA">
        <w:tc>
          <w:tcPr>
            <w:tcW w:w="9016" w:type="dxa"/>
            <w:gridSpan w:val="2"/>
            <w:vAlign w:val="center"/>
          </w:tcPr>
          <w:p w14:paraId="28B1673E" w14:textId="77777777" w:rsidR="002955AA" w:rsidRPr="00EF39B1" w:rsidRDefault="002955AA" w:rsidP="002955AA">
            <w:pPr>
              <w:rPr>
                <w:lang w:val="en-MY"/>
              </w:rPr>
            </w:pPr>
            <w:r w:rsidRPr="00EF39B1">
              <w:rPr>
                <w:lang w:val="en-MY"/>
              </w:rPr>
              <w:t>Description of impacts requiring remediation (e.g. riparian zones, steep slopes, areas prohibited by country-specific legislation)</w:t>
            </w:r>
          </w:p>
        </w:tc>
      </w:tr>
      <w:tr w:rsidR="002955AA" w:rsidRPr="00FD790D" w14:paraId="67D8C4C6" w14:textId="77777777" w:rsidTr="002955AA">
        <w:tc>
          <w:tcPr>
            <w:tcW w:w="9016" w:type="dxa"/>
            <w:gridSpan w:val="2"/>
            <w:vAlign w:val="center"/>
          </w:tcPr>
          <w:p w14:paraId="7EADAD28" w14:textId="5F5A75AB" w:rsidR="002955AA" w:rsidRPr="00BD35EA" w:rsidRDefault="002955AA" w:rsidP="005851FF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2955AA" w:rsidRPr="00FD790D" w14:paraId="1C0ED4E4" w14:textId="77777777" w:rsidTr="002955AA">
        <w:tc>
          <w:tcPr>
            <w:tcW w:w="9016" w:type="dxa"/>
            <w:gridSpan w:val="2"/>
            <w:vAlign w:val="center"/>
          </w:tcPr>
          <w:p w14:paraId="0201D9D8" w14:textId="54C11453" w:rsidR="002955AA" w:rsidRPr="00EF39B1" w:rsidRDefault="002955AA" w:rsidP="002955AA">
            <w:pPr>
              <w:rPr>
                <w:lang w:val="en-MY"/>
              </w:rPr>
            </w:pPr>
            <w:r w:rsidRPr="00EF39B1">
              <w:rPr>
                <w:lang w:val="en-MY"/>
              </w:rPr>
              <w:lastRenderedPageBreak/>
              <w:t xml:space="preserve">Description of </w:t>
            </w:r>
            <w:r w:rsidR="005851FF">
              <w:rPr>
                <w:lang w:val="en-MY"/>
              </w:rPr>
              <w:t xml:space="preserve"> environmental </w:t>
            </w:r>
            <w:r w:rsidRPr="00EF39B1">
              <w:rPr>
                <w:lang w:val="en-MY"/>
              </w:rPr>
              <w:t>remediation activity to address impacts</w:t>
            </w:r>
          </w:p>
        </w:tc>
      </w:tr>
      <w:tr w:rsidR="002955AA" w:rsidRPr="00FD790D" w14:paraId="6E9FC18A" w14:textId="77777777" w:rsidTr="002955AA">
        <w:tc>
          <w:tcPr>
            <w:tcW w:w="9016" w:type="dxa"/>
            <w:gridSpan w:val="2"/>
            <w:vAlign w:val="center"/>
          </w:tcPr>
          <w:p w14:paraId="01888D42" w14:textId="2C6101A1" w:rsidR="00D658E7" w:rsidRPr="00BD35EA" w:rsidRDefault="00D658E7" w:rsidP="005851FF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2955AA" w:rsidRPr="00FD790D" w14:paraId="40049753" w14:textId="77777777" w:rsidTr="002955AA">
        <w:tc>
          <w:tcPr>
            <w:tcW w:w="9016" w:type="dxa"/>
            <w:gridSpan w:val="2"/>
            <w:vAlign w:val="center"/>
          </w:tcPr>
          <w:p w14:paraId="01D0BD8E" w14:textId="77777777" w:rsidR="002955AA" w:rsidRPr="00EF39B1" w:rsidRDefault="002955AA" w:rsidP="002955AA">
            <w:pPr>
              <w:rPr>
                <w:lang w:val="en-MY"/>
              </w:rPr>
            </w:pPr>
            <w:r w:rsidRPr="00EF39B1">
              <w:rPr>
                <w:lang w:val="en-MY"/>
              </w:rPr>
              <w:t>Description of potential impacts (impacts on HCVs 4, 5 &amp; 6)</w:t>
            </w:r>
          </w:p>
        </w:tc>
      </w:tr>
      <w:tr w:rsidR="002955AA" w:rsidRPr="00FD790D" w14:paraId="03C6F308" w14:textId="77777777" w:rsidTr="002955AA">
        <w:tc>
          <w:tcPr>
            <w:tcW w:w="9016" w:type="dxa"/>
            <w:gridSpan w:val="2"/>
            <w:vAlign w:val="center"/>
          </w:tcPr>
          <w:p w14:paraId="0B2E217A" w14:textId="20885588" w:rsidR="002955AA" w:rsidRPr="00BD35EA" w:rsidRDefault="002955AA" w:rsidP="005851FF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2955AA" w:rsidRPr="00FD790D" w14:paraId="23C2A777" w14:textId="77777777" w:rsidTr="002955AA">
        <w:tc>
          <w:tcPr>
            <w:tcW w:w="9016" w:type="dxa"/>
            <w:gridSpan w:val="2"/>
            <w:vAlign w:val="center"/>
          </w:tcPr>
          <w:p w14:paraId="026625BE" w14:textId="56E2C58A" w:rsidR="002955AA" w:rsidRPr="00EF39B1" w:rsidRDefault="002955AA" w:rsidP="002955AA">
            <w:pPr>
              <w:rPr>
                <w:lang w:val="en-MY"/>
              </w:rPr>
            </w:pPr>
            <w:r w:rsidRPr="00EF39B1">
              <w:rPr>
                <w:lang w:val="en-MY"/>
              </w:rPr>
              <w:t xml:space="preserve">Description of </w:t>
            </w:r>
            <w:r w:rsidR="005851FF">
              <w:rPr>
                <w:lang w:val="en-MY"/>
              </w:rPr>
              <w:t xml:space="preserve">proposed social remediation </w:t>
            </w:r>
            <w:r>
              <w:rPr>
                <w:lang w:val="en-MY"/>
              </w:rPr>
              <w:t xml:space="preserve"> to address impacts</w:t>
            </w:r>
          </w:p>
        </w:tc>
      </w:tr>
      <w:tr w:rsidR="002955AA" w:rsidRPr="00FD790D" w14:paraId="64FED0D5" w14:textId="77777777" w:rsidTr="002955AA">
        <w:tc>
          <w:tcPr>
            <w:tcW w:w="9016" w:type="dxa"/>
            <w:gridSpan w:val="2"/>
            <w:vAlign w:val="center"/>
          </w:tcPr>
          <w:p w14:paraId="7D9F57F8" w14:textId="2946064B" w:rsidR="002955AA" w:rsidRPr="00BD35EA" w:rsidRDefault="002955AA" w:rsidP="005851FF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</w:tc>
      </w:tr>
    </w:tbl>
    <w:p w14:paraId="1E9E7271" w14:textId="77777777" w:rsidR="006257B6" w:rsidRPr="009A64BF" w:rsidRDefault="006257B6" w:rsidP="006257B6">
      <w:pPr>
        <w:jc w:val="both"/>
        <w:rPr>
          <w:lang w:val="en-MY"/>
        </w:rPr>
      </w:pPr>
      <w:r>
        <w:rPr>
          <w:lang w:val="en-MY"/>
        </w:rPr>
        <w:t>*where applicable</w:t>
      </w:r>
    </w:p>
    <w:p w14:paraId="2FF35249" w14:textId="79C391AD" w:rsidR="00C31A11" w:rsidRPr="00C31A11" w:rsidRDefault="006353E3" w:rsidP="000B7A88">
      <w:pPr>
        <w:pStyle w:val="Heading2"/>
      </w:pPr>
      <w:r>
        <w:t>Conservation Compens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4087"/>
        <w:gridCol w:w="449"/>
        <w:gridCol w:w="4059"/>
      </w:tblGrid>
      <w:tr w:rsidR="00305B33" w14:paraId="2DB9433C" w14:textId="77777777" w:rsidTr="004F5D3F">
        <w:trPr>
          <w:trHeight w:val="234"/>
        </w:trPr>
        <w:tc>
          <w:tcPr>
            <w:tcW w:w="421" w:type="dxa"/>
            <w:vAlign w:val="center"/>
          </w:tcPr>
          <w:p w14:paraId="0542D4C7" w14:textId="77777777" w:rsidR="00305B33" w:rsidRDefault="00305B33" w:rsidP="002955AA">
            <w:pPr>
              <w:rPr>
                <w:lang w:val="en-MY"/>
              </w:rPr>
            </w:pPr>
          </w:p>
        </w:tc>
        <w:tc>
          <w:tcPr>
            <w:tcW w:w="4087" w:type="dxa"/>
            <w:vAlign w:val="center"/>
          </w:tcPr>
          <w:p w14:paraId="6FE98379" w14:textId="77777777" w:rsidR="00305B33" w:rsidRDefault="00305B33">
            <w:pPr>
              <w:rPr>
                <w:lang w:val="en-MY"/>
              </w:rPr>
            </w:pPr>
            <w:r>
              <w:rPr>
                <w:lang w:val="en-MY"/>
              </w:rPr>
              <w:t xml:space="preserve">Liability being compensated per </w:t>
            </w:r>
            <w:r w:rsidR="00206155">
              <w:rPr>
                <w:lang w:val="en-MY"/>
              </w:rPr>
              <w:t xml:space="preserve">individual </w:t>
            </w:r>
            <w:r>
              <w:rPr>
                <w:lang w:val="en-MY"/>
              </w:rPr>
              <w:t>management unit</w:t>
            </w:r>
          </w:p>
        </w:tc>
        <w:tc>
          <w:tcPr>
            <w:tcW w:w="449" w:type="dxa"/>
            <w:vAlign w:val="center"/>
          </w:tcPr>
          <w:p w14:paraId="6C65A719" w14:textId="18250B61" w:rsidR="00305B33" w:rsidRPr="00BD35EA" w:rsidRDefault="00305B33" w:rsidP="002955AA">
            <w:pPr>
              <w:rPr>
                <w:color w:val="538135" w:themeColor="accent6" w:themeShade="BF"/>
                <w:lang w:val="en-MY"/>
              </w:rPr>
            </w:pPr>
          </w:p>
        </w:tc>
        <w:tc>
          <w:tcPr>
            <w:tcW w:w="4059" w:type="dxa"/>
            <w:vAlign w:val="center"/>
          </w:tcPr>
          <w:p w14:paraId="12C86AE3" w14:textId="77777777" w:rsidR="00305B33" w:rsidRDefault="00305B33" w:rsidP="002955AA">
            <w:pPr>
              <w:rPr>
                <w:lang w:val="en-MY"/>
              </w:rPr>
            </w:pPr>
            <w:r>
              <w:rPr>
                <w:lang w:val="en-MY"/>
              </w:rPr>
              <w:t xml:space="preserve">Liability being compensated collectively across </w:t>
            </w:r>
            <w:r w:rsidR="00206155">
              <w:rPr>
                <w:lang w:val="en-MY"/>
              </w:rPr>
              <w:t xml:space="preserve">two or more </w:t>
            </w:r>
            <w:r>
              <w:rPr>
                <w:lang w:val="en-MY"/>
              </w:rPr>
              <w:t>management unit</w:t>
            </w:r>
            <w:r w:rsidR="00206155">
              <w:rPr>
                <w:lang w:val="en-MY"/>
              </w:rPr>
              <w:t>s</w:t>
            </w:r>
          </w:p>
        </w:tc>
      </w:tr>
      <w:tr w:rsidR="00305B33" w14:paraId="5CB9FD84" w14:textId="77777777" w:rsidTr="004F5D3F">
        <w:trPr>
          <w:trHeight w:val="233"/>
        </w:trPr>
        <w:tc>
          <w:tcPr>
            <w:tcW w:w="421" w:type="dxa"/>
            <w:vAlign w:val="center"/>
          </w:tcPr>
          <w:p w14:paraId="37551430" w14:textId="77777777" w:rsidR="00305B33" w:rsidRDefault="00305B33" w:rsidP="002955AA">
            <w:pPr>
              <w:rPr>
                <w:lang w:val="en-MY"/>
              </w:rPr>
            </w:pPr>
          </w:p>
        </w:tc>
        <w:tc>
          <w:tcPr>
            <w:tcW w:w="4087" w:type="dxa"/>
            <w:vAlign w:val="center"/>
          </w:tcPr>
          <w:p w14:paraId="55F4428A" w14:textId="77777777" w:rsidR="00305B33" w:rsidRDefault="00206155">
            <w:pPr>
              <w:rPr>
                <w:lang w:val="en-MY"/>
              </w:rPr>
            </w:pPr>
            <w:r>
              <w:rPr>
                <w:lang w:val="en-MY"/>
              </w:rPr>
              <w:t xml:space="preserve">Area- based </w:t>
            </w:r>
            <w:r w:rsidR="00305B33">
              <w:rPr>
                <w:lang w:val="en-MY"/>
              </w:rPr>
              <w:t>compensation</w:t>
            </w:r>
          </w:p>
        </w:tc>
        <w:tc>
          <w:tcPr>
            <w:tcW w:w="449" w:type="dxa"/>
            <w:vAlign w:val="center"/>
          </w:tcPr>
          <w:p w14:paraId="16A97E74" w14:textId="6032356B" w:rsidR="00305B33" w:rsidRPr="00BD35EA" w:rsidRDefault="00305B33" w:rsidP="002955AA">
            <w:pPr>
              <w:rPr>
                <w:color w:val="538135" w:themeColor="accent6" w:themeShade="BF"/>
                <w:lang w:val="en-MY"/>
              </w:rPr>
            </w:pPr>
          </w:p>
        </w:tc>
        <w:tc>
          <w:tcPr>
            <w:tcW w:w="4059" w:type="dxa"/>
            <w:vAlign w:val="center"/>
          </w:tcPr>
          <w:p w14:paraId="6684CF9B" w14:textId="77777777" w:rsidR="00305B33" w:rsidRDefault="00206155" w:rsidP="002955AA">
            <w:pPr>
              <w:rPr>
                <w:lang w:val="en-MY"/>
              </w:rPr>
            </w:pPr>
            <w:r>
              <w:rPr>
                <w:lang w:val="en-MY"/>
              </w:rPr>
              <w:t>Monetary equivalent</w:t>
            </w:r>
            <w:r w:rsidR="00305B33">
              <w:rPr>
                <w:lang w:val="en-MY"/>
              </w:rPr>
              <w:t xml:space="preserve"> compensation</w:t>
            </w:r>
          </w:p>
          <w:p w14:paraId="7F64E534" w14:textId="77777777" w:rsidR="00C31A11" w:rsidRDefault="00C31A11" w:rsidP="002955AA">
            <w:pPr>
              <w:rPr>
                <w:lang w:val="en-MY"/>
              </w:rPr>
            </w:pPr>
          </w:p>
        </w:tc>
      </w:tr>
    </w:tbl>
    <w:p w14:paraId="61DB92DF" w14:textId="09EF9B8D" w:rsidR="009A64BF" w:rsidRDefault="007E39D5" w:rsidP="006257B6">
      <w:pPr>
        <w:jc w:val="both"/>
        <w:rPr>
          <w:i/>
          <w:sz w:val="14"/>
        </w:rPr>
      </w:pPr>
      <w:r w:rsidRPr="009C4238">
        <w:rPr>
          <w:i/>
          <w:sz w:val="14"/>
        </w:rPr>
        <w:t xml:space="preserve">Note: </w:t>
      </w:r>
      <w:r w:rsidR="00C31A11" w:rsidRPr="009C4238">
        <w:rPr>
          <w:i/>
          <w:sz w:val="14"/>
        </w:rPr>
        <w:t>Please tick at least one box</w:t>
      </w:r>
    </w:p>
    <w:p w14:paraId="24B2481A" w14:textId="77777777" w:rsidR="00C31A11" w:rsidRPr="00C31A11" w:rsidRDefault="00C31A11" w:rsidP="006257B6">
      <w:pPr>
        <w:jc w:val="both"/>
        <w:rPr>
          <w:i/>
          <w:sz w:val="14"/>
          <w:lang w:val="en-MY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C31A11" w14:paraId="4EDEE888" w14:textId="77777777" w:rsidTr="00F14D77">
        <w:tc>
          <w:tcPr>
            <w:tcW w:w="9016" w:type="dxa"/>
            <w:gridSpan w:val="2"/>
            <w:vAlign w:val="center"/>
          </w:tcPr>
          <w:p w14:paraId="04691889" w14:textId="77777777" w:rsidR="00C31A11" w:rsidRDefault="00C31A11" w:rsidP="00F14D77">
            <w:pPr>
              <w:rPr>
                <w:lang w:val="en-MY"/>
              </w:rPr>
            </w:pPr>
            <w:r>
              <w:rPr>
                <w:lang w:val="en-MY"/>
              </w:rPr>
              <w:t xml:space="preserve">Summary of final </w:t>
            </w:r>
            <w:r w:rsidRPr="00CC7F39">
              <w:rPr>
                <w:b/>
                <w:lang w:val="en-MY"/>
              </w:rPr>
              <w:t xml:space="preserve">compensation </w:t>
            </w:r>
            <w:r>
              <w:rPr>
                <w:lang w:val="en-MY"/>
              </w:rPr>
              <w:t>liability (per management unit or collectively)</w:t>
            </w:r>
          </w:p>
        </w:tc>
      </w:tr>
      <w:tr w:rsidR="00C31A11" w14:paraId="73BEF070" w14:textId="77777777" w:rsidTr="00F14D77">
        <w:tc>
          <w:tcPr>
            <w:tcW w:w="9016" w:type="dxa"/>
            <w:gridSpan w:val="2"/>
            <w:vAlign w:val="center"/>
          </w:tcPr>
          <w:p w14:paraId="588B7C0D" w14:textId="77777777" w:rsidR="00C31A11" w:rsidRDefault="00C31A11" w:rsidP="00F14D77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  <w:p w14:paraId="7A22E5F8" w14:textId="77777777" w:rsidR="00C31A11" w:rsidRDefault="00C31A11" w:rsidP="00F14D77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  <w:p w14:paraId="27DD66D6" w14:textId="77777777" w:rsidR="00C31A11" w:rsidRPr="00BD35EA" w:rsidRDefault="00C31A11" w:rsidP="00F14D77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C31A11" w14:paraId="46A60D33" w14:textId="77777777" w:rsidTr="00F14D77">
        <w:tc>
          <w:tcPr>
            <w:tcW w:w="9016" w:type="dxa"/>
            <w:gridSpan w:val="2"/>
            <w:vAlign w:val="center"/>
          </w:tcPr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800"/>
            </w:tblGrid>
            <w:tr w:rsidR="00737FE2" w:rsidRPr="00737FE2" w14:paraId="1BC274B0" w14:textId="77777777" w:rsidTr="00737FE2"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3DFC868C" w14:textId="0715112E" w:rsidR="00737FE2" w:rsidRPr="00737FE2" w:rsidRDefault="00737FE2" w:rsidP="00737FE2">
                  <w:pPr>
                    <w:spacing w:after="0" w:line="216" w:lineRule="atLeast"/>
                    <w:rPr>
                      <w:rFonts w:ascii="Arial" w:eastAsia="Times New Roman" w:hAnsi="Arial" w:cs="Arial"/>
                      <w:color w:val="222222"/>
                      <w:lang w:val="en-MY" w:eastAsia="en-MY"/>
                    </w:rPr>
                  </w:pPr>
                </w:p>
              </w:tc>
            </w:tr>
            <w:tr w:rsidR="00737FE2" w:rsidRPr="00737FE2" w14:paraId="3128F8DD" w14:textId="77777777" w:rsidTr="00737FE2"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0E0356E3" w14:textId="77777777" w:rsidR="00737FE2" w:rsidRPr="00737FE2" w:rsidRDefault="00737FE2" w:rsidP="00737FE2">
                  <w:pPr>
                    <w:spacing w:after="0" w:line="216" w:lineRule="atLeast"/>
                    <w:rPr>
                      <w:rFonts w:eastAsia="Times New Roman" w:cs="Arial"/>
                      <w:color w:val="222222"/>
                      <w:lang w:val="en-MY" w:eastAsia="en-MY"/>
                    </w:rPr>
                  </w:pPr>
                  <w:r w:rsidRPr="00737FE2">
                    <w:rPr>
                      <w:rFonts w:eastAsia="Times New Roman" w:cs="Arial"/>
                      <w:color w:val="222222"/>
                      <w:lang w:val="en-MY" w:eastAsia="en-MY"/>
                    </w:rPr>
                    <w:t>Annotated map(s) showing the proposed compensation project area  including sites and features mentioned in the text</w:t>
                  </w:r>
                </w:p>
              </w:tc>
            </w:tr>
          </w:tbl>
          <w:p w14:paraId="7F1AEA93" w14:textId="1AC62169" w:rsidR="00C31A11" w:rsidRPr="000B7A88" w:rsidRDefault="00C31A11" w:rsidP="00F14D77">
            <w:pPr>
              <w:rPr>
                <w:highlight w:val="yellow"/>
                <w:lang w:val="en-MY"/>
              </w:rPr>
            </w:pPr>
          </w:p>
        </w:tc>
      </w:tr>
      <w:tr w:rsidR="00C31A11" w14:paraId="615E55CA" w14:textId="77777777" w:rsidTr="00F14D77">
        <w:tc>
          <w:tcPr>
            <w:tcW w:w="9016" w:type="dxa"/>
            <w:gridSpan w:val="2"/>
            <w:vAlign w:val="center"/>
          </w:tcPr>
          <w:p w14:paraId="6B554AD8" w14:textId="77777777" w:rsidR="00C31A11" w:rsidRDefault="00C31A11" w:rsidP="00F14D77">
            <w:pPr>
              <w:rPr>
                <w:lang w:val="en-MY"/>
              </w:rPr>
            </w:pPr>
          </w:p>
          <w:p w14:paraId="42254132" w14:textId="77777777" w:rsidR="00C31A11" w:rsidRDefault="00C31A11" w:rsidP="00F14D77">
            <w:pPr>
              <w:rPr>
                <w:lang w:val="en-MY"/>
              </w:rPr>
            </w:pPr>
          </w:p>
          <w:p w14:paraId="2A42F767" w14:textId="77777777" w:rsidR="00C31A11" w:rsidRDefault="00C31A11" w:rsidP="00F14D77">
            <w:pPr>
              <w:rPr>
                <w:lang w:val="en-MY"/>
              </w:rPr>
            </w:pPr>
          </w:p>
          <w:p w14:paraId="6619F4E5" w14:textId="77777777" w:rsidR="00C31A11" w:rsidRDefault="00C31A11" w:rsidP="00F14D77">
            <w:pPr>
              <w:rPr>
                <w:lang w:val="en-MY"/>
              </w:rPr>
            </w:pPr>
          </w:p>
          <w:p w14:paraId="0CD4E42A" w14:textId="77777777" w:rsidR="00C31A11" w:rsidRDefault="00C31A11" w:rsidP="00F14D77">
            <w:pPr>
              <w:rPr>
                <w:lang w:val="en-MY"/>
              </w:rPr>
            </w:pPr>
            <w:bookmarkStart w:id="0" w:name="_GoBack"/>
            <w:bookmarkEnd w:id="0"/>
          </w:p>
          <w:p w14:paraId="5E41D31B" w14:textId="77777777" w:rsidR="00C31A11" w:rsidRDefault="00C31A11" w:rsidP="00F14D77">
            <w:pPr>
              <w:rPr>
                <w:lang w:val="en-MY"/>
              </w:rPr>
            </w:pPr>
          </w:p>
          <w:p w14:paraId="1E4CA753" w14:textId="77777777" w:rsidR="00C31A11" w:rsidRDefault="00C31A11" w:rsidP="00F14D77">
            <w:pPr>
              <w:rPr>
                <w:lang w:val="en-MY"/>
              </w:rPr>
            </w:pPr>
          </w:p>
          <w:p w14:paraId="7DBBDFEF" w14:textId="77777777" w:rsidR="00C31A11" w:rsidRDefault="00C31A11" w:rsidP="00F14D77">
            <w:pPr>
              <w:rPr>
                <w:lang w:val="en-MY"/>
              </w:rPr>
            </w:pPr>
          </w:p>
          <w:p w14:paraId="2B8ACA4A" w14:textId="77777777" w:rsidR="00C31A11" w:rsidRDefault="00C31A11" w:rsidP="00F14D77">
            <w:pPr>
              <w:rPr>
                <w:lang w:val="en-MY"/>
              </w:rPr>
            </w:pPr>
          </w:p>
          <w:p w14:paraId="067F331B" w14:textId="77777777" w:rsidR="00C31A11" w:rsidRDefault="00C31A11" w:rsidP="00F14D77">
            <w:pPr>
              <w:rPr>
                <w:lang w:val="en-MY"/>
              </w:rPr>
            </w:pPr>
          </w:p>
          <w:p w14:paraId="58D84B74" w14:textId="77777777" w:rsidR="00C31A11" w:rsidRDefault="00C31A11" w:rsidP="00F14D77">
            <w:pPr>
              <w:rPr>
                <w:lang w:val="en-MY"/>
              </w:rPr>
            </w:pPr>
          </w:p>
          <w:p w14:paraId="7CD38744" w14:textId="77777777" w:rsidR="00C31A11" w:rsidRDefault="00C31A11" w:rsidP="00F14D77">
            <w:pPr>
              <w:rPr>
                <w:lang w:val="en-MY"/>
              </w:rPr>
            </w:pPr>
          </w:p>
          <w:p w14:paraId="59F92BA5" w14:textId="77777777" w:rsidR="00C31A11" w:rsidRDefault="00C31A11" w:rsidP="00F14D77">
            <w:pPr>
              <w:rPr>
                <w:lang w:val="en-MY"/>
              </w:rPr>
            </w:pPr>
          </w:p>
          <w:p w14:paraId="470C412B" w14:textId="77777777" w:rsidR="00C31A11" w:rsidRDefault="00C31A11" w:rsidP="00F14D77">
            <w:pPr>
              <w:rPr>
                <w:lang w:val="en-MY"/>
              </w:rPr>
            </w:pPr>
          </w:p>
          <w:p w14:paraId="3C2CDB80" w14:textId="77777777" w:rsidR="00C31A11" w:rsidRDefault="00C31A11" w:rsidP="00F14D77">
            <w:pPr>
              <w:rPr>
                <w:lang w:val="en-MY"/>
              </w:rPr>
            </w:pPr>
          </w:p>
          <w:p w14:paraId="1FED7EEA" w14:textId="77777777" w:rsidR="00C31A11" w:rsidRDefault="00C31A11" w:rsidP="00F14D77">
            <w:pPr>
              <w:rPr>
                <w:lang w:val="en-MY"/>
              </w:rPr>
            </w:pPr>
          </w:p>
          <w:p w14:paraId="752AA06F" w14:textId="77777777" w:rsidR="00C31A11" w:rsidRDefault="00C31A11" w:rsidP="00F14D77">
            <w:pPr>
              <w:rPr>
                <w:lang w:val="en-MY"/>
              </w:rPr>
            </w:pPr>
          </w:p>
          <w:p w14:paraId="7F59C2D3" w14:textId="77777777" w:rsidR="00C31A11" w:rsidRDefault="00C31A11" w:rsidP="00F14D77">
            <w:pPr>
              <w:rPr>
                <w:lang w:val="en-MY"/>
              </w:rPr>
            </w:pPr>
          </w:p>
          <w:p w14:paraId="31940646" w14:textId="77777777" w:rsidR="00C31A11" w:rsidRDefault="00C31A11" w:rsidP="00F14D77">
            <w:pPr>
              <w:rPr>
                <w:lang w:val="en-MY"/>
              </w:rPr>
            </w:pPr>
          </w:p>
          <w:p w14:paraId="16C17B62" w14:textId="77777777" w:rsidR="00C31A11" w:rsidRDefault="00C31A11" w:rsidP="00F14D77">
            <w:pPr>
              <w:rPr>
                <w:lang w:val="en-MY"/>
              </w:rPr>
            </w:pPr>
          </w:p>
          <w:p w14:paraId="17A70AD0" w14:textId="77777777" w:rsidR="00C31A11" w:rsidRDefault="00C31A11" w:rsidP="00F14D77">
            <w:pPr>
              <w:rPr>
                <w:lang w:val="en-MY"/>
              </w:rPr>
            </w:pPr>
          </w:p>
          <w:p w14:paraId="7E56877B" w14:textId="77777777" w:rsidR="00C31A11" w:rsidRDefault="00C31A11" w:rsidP="00F14D77">
            <w:pPr>
              <w:rPr>
                <w:lang w:val="en-MY"/>
              </w:rPr>
            </w:pPr>
          </w:p>
          <w:p w14:paraId="5898632E" w14:textId="77777777" w:rsidR="00C31A11" w:rsidRDefault="00C31A11" w:rsidP="00F14D77">
            <w:pPr>
              <w:rPr>
                <w:lang w:val="en-MY"/>
              </w:rPr>
            </w:pPr>
          </w:p>
          <w:p w14:paraId="6921D252" w14:textId="77777777" w:rsidR="00C31A11" w:rsidRDefault="00C31A11" w:rsidP="00F14D77">
            <w:pPr>
              <w:rPr>
                <w:lang w:val="en-MY"/>
              </w:rPr>
            </w:pPr>
          </w:p>
          <w:p w14:paraId="518E823C" w14:textId="77777777" w:rsidR="00C31A11" w:rsidRDefault="00C31A11" w:rsidP="00F14D77">
            <w:pPr>
              <w:rPr>
                <w:lang w:val="en-MY"/>
              </w:rPr>
            </w:pPr>
          </w:p>
          <w:p w14:paraId="63270798" w14:textId="77777777" w:rsidR="00C31A11" w:rsidRDefault="00C31A11" w:rsidP="00F14D77">
            <w:pPr>
              <w:rPr>
                <w:lang w:val="en-MY"/>
              </w:rPr>
            </w:pPr>
          </w:p>
          <w:p w14:paraId="6B5B3D37" w14:textId="77777777" w:rsidR="00C31A11" w:rsidRDefault="00C31A11" w:rsidP="00F14D77">
            <w:pPr>
              <w:rPr>
                <w:lang w:val="en-MY"/>
              </w:rPr>
            </w:pPr>
          </w:p>
          <w:p w14:paraId="26484F82" w14:textId="77777777" w:rsidR="00C31A11" w:rsidRDefault="00C31A11" w:rsidP="00F14D77">
            <w:pPr>
              <w:rPr>
                <w:lang w:val="en-MY"/>
              </w:rPr>
            </w:pPr>
          </w:p>
          <w:p w14:paraId="5EB89F25" w14:textId="77777777" w:rsidR="000B7A88" w:rsidRDefault="000B7A88" w:rsidP="00F14D77">
            <w:pPr>
              <w:rPr>
                <w:lang w:val="en-MY"/>
              </w:rPr>
            </w:pPr>
          </w:p>
          <w:p w14:paraId="3F1EF0B0" w14:textId="77777777" w:rsidR="00C31A11" w:rsidRDefault="00C31A11" w:rsidP="00F14D77">
            <w:pPr>
              <w:rPr>
                <w:lang w:val="en-MY"/>
              </w:rPr>
            </w:pPr>
          </w:p>
          <w:p w14:paraId="79EB1A83" w14:textId="77777777" w:rsidR="000B7A88" w:rsidRDefault="000B7A88" w:rsidP="00F14D77">
            <w:pPr>
              <w:rPr>
                <w:lang w:val="en-MY"/>
              </w:rPr>
            </w:pPr>
          </w:p>
          <w:p w14:paraId="47F371B7" w14:textId="77777777" w:rsidR="00C31A11" w:rsidRDefault="00C31A11" w:rsidP="00F14D77">
            <w:pPr>
              <w:rPr>
                <w:lang w:val="en-MY"/>
              </w:rPr>
            </w:pPr>
          </w:p>
        </w:tc>
      </w:tr>
      <w:tr w:rsidR="00C31A11" w14:paraId="5F89430B" w14:textId="77777777" w:rsidTr="00F14D77">
        <w:tc>
          <w:tcPr>
            <w:tcW w:w="9016" w:type="dxa"/>
            <w:gridSpan w:val="2"/>
            <w:vAlign w:val="center"/>
          </w:tcPr>
          <w:p w14:paraId="7B0E1E31" w14:textId="77777777" w:rsidR="00C31A11" w:rsidRDefault="00C31A11" w:rsidP="00F14D77">
            <w:pPr>
              <w:rPr>
                <w:lang w:val="en-MY"/>
              </w:rPr>
            </w:pPr>
            <w:r>
              <w:rPr>
                <w:lang w:val="en-MY"/>
              </w:rPr>
              <w:lastRenderedPageBreak/>
              <w:t xml:space="preserve">Outline of proposed </w:t>
            </w:r>
            <w:r w:rsidRPr="00FD790D">
              <w:rPr>
                <w:b/>
                <w:lang w:val="en-MY"/>
              </w:rPr>
              <w:t>conservation</w:t>
            </w:r>
            <w:r>
              <w:rPr>
                <w:lang w:val="en-MY"/>
              </w:rPr>
              <w:t xml:space="preserve"> </w:t>
            </w:r>
            <w:r w:rsidRPr="00FD790D">
              <w:rPr>
                <w:b/>
                <w:lang w:val="en-MY"/>
              </w:rPr>
              <w:t>compensation</w:t>
            </w:r>
            <w:r>
              <w:rPr>
                <w:lang w:val="en-MY"/>
              </w:rPr>
              <w:t xml:space="preserve"> activities &amp; outcomes</w:t>
            </w:r>
          </w:p>
          <w:p w14:paraId="67A928A5" w14:textId="77777777" w:rsidR="00C31A11" w:rsidRDefault="00C31A11" w:rsidP="00F14D77">
            <w:pPr>
              <w:rPr>
                <w:lang w:val="en-MY"/>
              </w:rPr>
            </w:pPr>
            <w:r>
              <w:rPr>
                <w:lang w:val="en-MY"/>
              </w:rPr>
              <w:t>[Maximum 200 words]</w:t>
            </w:r>
          </w:p>
        </w:tc>
      </w:tr>
      <w:tr w:rsidR="00C31A11" w:rsidRPr="006353E3" w14:paraId="4DF12F0C" w14:textId="77777777" w:rsidTr="00F14D77">
        <w:tc>
          <w:tcPr>
            <w:tcW w:w="9016" w:type="dxa"/>
            <w:gridSpan w:val="2"/>
            <w:vAlign w:val="center"/>
          </w:tcPr>
          <w:p w14:paraId="242A8FDD" w14:textId="77777777" w:rsidR="00C31A11" w:rsidRPr="00C31A11" w:rsidRDefault="00C31A11" w:rsidP="00C31A11">
            <w:pPr>
              <w:rPr>
                <w:i/>
                <w:color w:val="538135" w:themeColor="accent6" w:themeShade="BF"/>
                <w:lang w:val="en-MY"/>
              </w:rPr>
            </w:pPr>
          </w:p>
          <w:p w14:paraId="0FDDE043" w14:textId="77777777" w:rsidR="00C31A11" w:rsidRPr="00BD35EA" w:rsidRDefault="00C31A11" w:rsidP="00F14D77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C31A11" w14:paraId="725A65D2" w14:textId="77777777" w:rsidTr="00F14D77">
        <w:tc>
          <w:tcPr>
            <w:tcW w:w="9016" w:type="dxa"/>
            <w:gridSpan w:val="2"/>
            <w:vAlign w:val="center"/>
          </w:tcPr>
          <w:p w14:paraId="38A6CEDA" w14:textId="77777777" w:rsidR="00C31A11" w:rsidRDefault="00C31A11" w:rsidP="00F14D77">
            <w:pPr>
              <w:rPr>
                <w:lang w:val="en-MY"/>
              </w:rPr>
            </w:pPr>
            <w:r>
              <w:rPr>
                <w:lang w:val="en-MY"/>
              </w:rPr>
              <w:t>How do the compensation outcomes address the following key criteria:</w:t>
            </w:r>
          </w:p>
        </w:tc>
      </w:tr>
      <w:tr w:rsidR="00C31A11" w14:paraId="744E3C58" w14:textId="77777777" w:rsidTr="00F14D77">
        <w:tc>
          <w:tcPr>
            <w:tcW w:w="9016" w:type="dxa"/>
            <w:gridSpan w:val="2"/>
            <w:vAlign w:val="center"/>
          </w:tcPr>
          <w:p w14:paraId="11012752" w14:textId="77777777" w:rsidR="00C31A11" w:rsidRPr="007B313B" w:rsidRDefault="00C31A11" w:rsidP="00F14D77">
            <w:pPr>
              <w:pStyle w:val="ListParagraph"/>
              <w:numPr>
                <w:ilvl w:val="0"/>
                <w:numId w:val="26"/>
              </w:numPr>
              <w:rPr>
                <w:lang w:val="en-MY"/>
              </w:rPr>
            </w:pPr>
            <w:r w:rsidRPr="007B313B">
              <w:rPr>
                <w:lang w:val="en-MY"/>
              </w:rPr>
              <w:t>Additionally</w:t>
            </w:r>
            <w:r>
              <w:rPr>
                <w:lang w:val="en-MY"/>
              </w:rPr>
              <w:t xml:space="preserve"> [Max 100 words]</w:t>
            </w:r>
          </w:p>
        </w:tc>
      </w:tr>
      <w:tr w:rsidR="00C31A11" w:rsidRPr="006353E3" w14:paraId="2B5F391D" w14:textId="77777777" w:rsidTr="00F14D77">
        <w:tc>
          <w:tcPr>
            <w:tcW w:w="9016" w:type="dxa"/>
            <w:gridSpan w:val="2"/>
            <w:vAlign w:val="center"/>
          </w:tcPr>
          <w:p w14:paraId="786DE7B6" w14:textId="77777777" w:rsidR="00C31A11" w:rsidRPr="00BD35EA" w:rsidRDefault="00C31A11" w:rsidP="00F14D77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C31A11" w14:paraId="5DC7B4C1" w14:textId="77777777" w:rsidTr="00F14D77">
        <w:tc>
          <w:tcPr>
            <w:tcW w:w="9016" w:type="dxa"/>
            <w:gridSpan w:val="2"/>
            <w:vAlign w:val="center"/>
          </w:tcPr>
          <w:p w14:paraId="7F1EDB15" w14:textId="77777777" w:rsidR="00C31A11" w:rsidRPr="007B313B" w:rsidRDefault="00C31A11" w:rsidP="00F14D77">
            <w:pPr>
              <w:pStyle w:val="ListParagraph"/>
              <w:numPr>
                <w:ilvl w:val="0"/>
                <w:numId w:val="26"/>
              </w:numPr>
              <w:rPr>
                <w:lang w:val="en-MY"/>
              </w:rPr>
            </w:pPr>
            <w:r w:rsidRPr="007B313B">
              <w:rPr>
                <w:lang w:val="en-MY"/>
              </w:rPr>
              <w:t>Long-lasting</w:t>
            </w:r>
            <w:r>
              <w:rPr>
                <w:lang w:val="en-MY"/>
              </w:rPr>
              <w:t xml:space="preserve"> (Max 100 words]</w:t>
            </w:r>
          </w:p>
        </w:tc>
      </w:tr>
      <w:tr w:rsidR="00C31A11" w:rsidRPr="006353E3" w14:paraId="0DCD1EF7" w14:textId="77777777" w:rsidTr="00F14D77">
        <w:tc>
          <w:tcPr>
            <w:tcW w:w="9016" w:type="dxa"/>
            <w:gridSpan w:val="2"/>
            <w:vAlign w:val="center"/>
          </w:tcPr>
          <w:p w14:paraId="516E4154" w14:textId="77777777" w:rsidR="00C31A11" w:rsidRPr="00BD35EA" w:rsidRDefault="00C31A11" w:rsidP="00F14D77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C31A11" w14:paraId="07386CA2" w14:textId="77777777" w:rsidTr="00F14D77">
        <w:tc>
          <w:tcPr>
            <w:tcW w:w="9016" w:type="dxa"/>
            <w:gridSpan w:val="2"/>
            <w:vAlign w:val="center"/>
          </w:tcPr>
          <w:p w14:paraId="1129AF58" w14:textId="77777777" w:rsidR="00C31A11" w:rsidRPr="007B313B" w:rsidRDefault="00C31A11" w:rsidP="00F14D77">
            <w:pPr>
              <w:pStyle w:val="ListParagraph"/>
              <w:numPr>
                <w:ilvl w:val="0"/>
                <w:numId w:val="26"/>
              </w:numPr>
              <w:rPr>
                <w:lang w:val="en-MY"/>
              </w:rPr>
            </w:pPr>
            <w:r w:rsidRPr="007B313B">
              <w:rPr>
                <w:lang w:val="en-MY"/>
              </w:rPr>
              <w:t>Equitable</w:t>
            </w:r>
            <w:r>
              <w:rPr>
                <w:lang w:val="en-MY"/>
              </w:rPr>
              <w:t xml:space="preserve"> [Max 100 words]</w:t>
            </w:r>
          </w:p>
        </w:tc>
      </w:tr>
      <w:tr w:rsidR="00C31A11" w:rsidRPr="006353E3" w14:paraId="5BA186B4" w14:textId="77777777" w:rsidTr="00F14D77">
        <w:tc>
          <w:tcPr>
            <w:tcW w:w="9016" w:type="dxa"/>
            <w:gridSpan w:val="2"/>
            <w:vAlign w:val="center"/>
          </w:tcPr>
          <w:p w14:paraId="1AAC3608" w14:textId="77777777" w:rsidR="00C31A11" w:rsidRPr="00BD35EA" w:rsidRDefault="00C31A11" w:rsidP="00F14D77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C31A11" w14:paraId="1006AA6F" w14:textId="77777777" w:rsidTr="00F14D77">
        <w:tc>
          <w:tcPr>
            <w:tcW w:w="9016" w:type="dxa"/>
            <w:gridSpan w:val="2"/>
            <w:vAlign w:val="center"/>
          </w:tcPr>
          <w:p w14:paraId="5EB99143" w14:textId="77777777" w:rsidR="00C31A11" w:rsidRPr="007B313B" w:rsidRDefault="00C31A11" w:rsidP="00F14D77">
            <w:pPr>
              <w:pStyle w:val="ListParagraph"/>
              <w:numPr>
                <w:ilvl w:val="0"/>
                <w:numId w:val="26"/>
              </w:numPr>
              <w:rPr>
                <w:lang w:val="en-MY"/>
              </w:rPr>
            </w:pPr>
            <w:r w:rsidRPr="007B313B">
              <w:rPr>
                <w:lang w:val="en-MY"/>
              </w:rPr>
              <w:t>Knowledge-based</w:t>
            </w:r>
            <w:r>
              <w:rPr>
                <w:lang w:val="en-MY"/>
              </w:rPr>
              <w:t xml:space="preserve"> [Max 100 words]</w:t>
            </w:r>
          </w:p>
        </w:tc>
      </w:tr>
      <w:tr w:rsidR="00C31A11" w:rsidRPr="006353E3" w14:paraId="262EE525" w14:textId="77777777" w:rsidTr="00F14D77">
        <w:tc>
          <w:tcPr>
            <w:tcW w:w="9016" w:type="dxa"/>
            <w:gridSpan w:val="2"/>
            <w:vAlign w:val="center"/>
          </w:tcPr>
          <w:p w14:paraId="6AC517CC" w14:textId="77777777" w:rsidR="00C31A11" w:rsidRPr="00BD35EA" w:rsidRDefault="00C31A11" w:rsidP="00F14D77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C31A11" w14:paraId="209B9A59" w14:textId="77777777" w:rsidTr="00F14D77">
        <w:tc>
          <w:tcPr>
            <w:tcW w:w="9016" w:type="dxa"/>
            <w:gridSpan w:val="2"/>
            <w:vAlign w:val="center"/>
          </w:tcPr>
          <w:p w14:paraId="701995FA" w14:textId="77777777" w:rsidR="00C31A11" w:rsidRDefault="00C31A11" w:rsidP="00F14D77">
            <w:pPr>
              <w:rPr>
                <w:lang w:val="en-MY"/>
              </w:rPr>
            </w:pPr>
            <w:r>
              <w:rPr>
                <w:lang w:val="en-MY"/>
              </w:rPr>
              <w:t xml:space="preserve">What organisation(s) will be managing/delivering the </w:t>
            </w:r>
            <w:r w:rsidRPr="00094603">
              <w:rPr>
                <w:b/>
                <w:lang w:val="en-MY"/>
              </w:rPr>
              <w:t>remediation</w:t>
            </w:r>
            <w:r>
              <w:rPr>
                <w:lang w:val="en-MY"/>
              </w:rPr>
              <w:t xml:space="preserve"> &amp; </w:t>
            </w:r>
            <w:r w:rsidRPr="00094603">
              <w:rPr>
                <w:b/>
                <w:lang w:val="en-MY"/>
              </w:rPr>
              <w:t>compensation</w:t>
            </w:r>
            <w:r>
              <w:rPr>
                <w:lang w:val="en-MY"/>
              </w:rPr>
              <w:t xml:space="preserve"> project?</w:t>
            </w:r>
          </w:p>
        </w:tc>
      </w:tr>
      <w:tr w:rsidR="00C31A11" w:rsidRPr="006353E3" w14:paraId="3441E9F0" w14:textId="77777777" w:rsidTr="00F14D77">
        <w:tc>
          <w:tcPr>
            <w:tcW w:w="9016" w:type="dxa"/>
            <w:gridSpan w:val="2"/>
            <w:vAlign w:val="center"/>
          </w:tcPr>
          <w:p w14:paraId="0C7D0BFF" w14:textId="77777777" w:rsidR="00C31A11" w:rsidRPr="00BD35EA" w:rsidRDefault="00C31A11" w:rsidP="00F14D77">
            <w:pPr>
              <w:pStyle w:val="ListParagraph"/>
              <w:ind w:left="360"/>
              <w:rPr>
                <w:i/>
                <w:color w:val="538135" w:themeColor="accent6" w:themeShade="BF"/>
                <w:lang w:val="en-MY"/>
              </w:rPr>
            </w:pPr>
          </w:p>
        </w:tc>
      </w:tr>
      <w:tr w:rsidR="00C31A11" w14:paraId="01F78B70" w14:textId="77777777" w:rsidTr="00F14D77">
        <w:tc>
          <w:tcPr>
            <w:tcW w:w="9016" w:type="dxa"/>
            <w:gridSpan w:val="2"/>
            <w:vAlign w:val="center"/>
          </w:tcPr>
          <w:p w14:paraId="5FB86DC8" w14:textId="77777777" w:rsidR="00C31A11" w:rsidRDefault="00C31A11" w:rsidP="00F14D77">
            <w:pPr>
              <w:rPr>
                <w:lang w:val="en-MY"/>
              </w:rPr>
            </w:pPr>
            <w:r>
              <w:rPr>
                <w:lang w:val="en-MY"/>
              </w:rPr>
              <w:t>Please indicate a proposed timeline for delivery of a) remediation and b) compensation activities and starting dates for interventions</w:t>
            </w:r>
          </w:p>
          <w:p w14:paraId="41588A71" w14:textId="77777777" w:rsidR="00C31A11" w:rsidRDefault="00C31A11" w:rsidP="00F14D77">
            <w:pPr>
              <w:rPr>
                <w:lang w:val="en-MY"/>
              </w:rPr>
            </w:pPr>
          </w:p>
          <w:p w14:paraId="7CC3E365" w14:textId="77777777" w:rsidR="00C31A11" w:rsidRDefault="00C31A11" w:rsidP="00F14D77">
            <w:pPr>
              <w:rPr>
                <w:lang w:val="en-MY"/>
              </w:rPr>
            </w:pPr>
          </w:p>
        </w:tc>
      </w:tr>
      <w:tr w:rsidR="00C31A11" w14:paraId="440198B9" w14:textId="77777777" w:rsidTr="00F14D77">
        <w:tc>
          <w:tcPr>
            <w:tcW w:w="3397" w:type="dxa"/>
            <w:vAlign w:val="center"/>
          </w:tcPr>
          <w:p w14:paraId="10ACF0FA" w14:textId="77777777" w:rsidR="00C31A11" w:rsidRDefault="00C31A11" w:rsidP="00F14D77">
            <w:pPr>
              <w:rPr>
                <w:lang w:val="en-MY"/>
              </w:rPr>
            </w:pPr>
            <w:r>
              <w:rPr>
                <w:lang w:val="en-MY"/>
              </w:rPr>
              <w:t xml:space="preserve">Contact person in your organisation </w:t>
            </w:r>
          </w:p>
        </w:tc>
        <w:tc>
          <w:tcPr>
            <w:tcW w:w="5619" w:type="dxa"/>
            <w:vAlign w:val="center"/>
          </w:tcPr>
          <w:p w14:paraId="55A55D85" w14:textId="77777777" w:rsidR="00C31A11" w:rsidRPr="006353E3" w:rsidRDefault="00C31A11" w:rsidP="00F14D77">
            <w:pPr>
              <w:rPr>
                <w:i/>
                <w:color w:val="FF0000"/>
                <w:lang w:val="en-MY"/>
              </w:rPr>
            </w:pPr>
          </w:p>
        </w:tc>
      </w:tr>
    </w:tbl>
    <w:p w14:paraId="0C4CD025" w14:textId="77777777" w:rsidR="00C31A11" w:rsidRDefault="00C31A11" w:rsidP="00C31A11">
      <w:pPr>
        <w:jc w:val="both"/>
        <w:rPr>
          <w:lang w:val="en-MY"/>
        </w:rPr>
      </w:pPr>
    </w:p>
    <w:p w14:paraId="79D9D43C" w14:textId="77777777" w:rsidR="00C31A11" w:rsidRPr="009A64BF" w:rsidRDefault="00C31A11" w:rsidP="00C31A11">
      <w:pPr>
        <w:jc w:val="both"/>
        <w:rPr>
          <w:lang w:val="en-MY"/>
        </w:rPr>
      </w:pPr>
    </w:p>
    <w:p w14:paraId="4865CCA8" w14:textId="77777777" w:rsidR="00C31A11" w:rsidRPr="009A64BF" w:rsidRDefault="00C31A11" w:rsidP="006257B6">
      <w:pPr>
        <w:jc w:val="both"/>
        <w:rPr>
          <w:lang w:val="en-MY"/>
        </w:rPr>
      </w:pPr>
    </w:p>
    <w:sectPr w:rsidR="00C31A11" w:rsidRPr="009A64BF" w:rsidSect="007D2AA7">
      <w:headerReference w:type="default" r:id="rId8"/>
      <w:footerReference w:type="default" r:id="rId9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B93302" w14:textId="77777777" w:rsidR="002D6E4F" w:rsidRDefault="002D6E4F" w:rsidP="006257B6">
      <w:pPr>
        <w:spacing w:after="0" w:line="240" w:lineRule="auto"/>
      </w:pPr>
      <w:r>
        <w:separator/>
      </w:r>
    </w:p>
  </w:endnote>
  <w:endnote w:type="continuationSeparator" w:id="0">
    <w:p w14:paraId="52AE4DA0" w14:textId="77777777" w:rsidR="002D6E4F" w:rsidRDefault="002D6E4F" w:rsidP="006257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Arial Narrow" w:hAnsi="Arial Narrow"/>
        <w:sz w:val="16"/>
        <w:szCs w:val="16"/>
      </w:rPr>
      <w:id w:val="73950587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arrow" w:hAnsi="Arial Narrow"/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32DFABB" w14:textId="77777777" w:rsidR="001277B8" w:rsidRPr="006257B6" w:rsidRDefault="001277B8" w:rsidP="006257B6">
            <w:pPr>
              <w:pStyle w:val="Footer"/>
              <w:pBdr>
                <w:top w:val="single" w:sz="4" w:space="1" w:color="auto"/>
              </w:pBdr>
              <w:jc w:val="center"/>
              <w:rPr>
                <w:rFonts w:ascii="Arial Narrow" w:hAnsi="Arial Narrow"/>
                <w:sz w:val="16"/>
                <w:szCs w:val="16"/>
              </w:rPr>
            </w:pPr>
            <w:r w:rsidRPr="006257B6">
              <w:rPr>
                <w:rFonts w:ascii="Arial Narrow" w:hAnsi="Arial Narrow"/>
                <w:sz w:val="16"/>
                <w:szCs w:val="16"/>
              </w:rPr>
              <w:t xml:space="preserve">Page </w:t>
            </w:r>
            <w:r w:rsidRPr="006257B6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6257B6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PAGE </w:instrText>
            </w:r>
            <w:r w:rsidRPr="006257B6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737FE2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2</w:t>
            </w:r>
            <w:r w:rsidRPr="006257B6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  <w:r w:rsidRPr="006257B6">
              <w:rPr>
                <w:rFonts w:ascii="Arial Narrow" w:hAnsi="Arial Narrow"/>
                <w:sz w:val="16"/>
                <w:szCs w:val="16"/>
              </w:rPr>
              <w:t xml:space="preserve"> of </w:t>
            </w:r>
            <w:r w:rsidRPr="006257B6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6257B6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NUMPAGES  </w:instrText>
            </w:r>
            <w:r w:rsidRPr="006257B6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737FE2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3</w:t>
            </w:r>
            <w:r w:rsidRPr="006257B6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B49623" w14:textId="77777777" w:rsidR="002D6E4F" w:rsidRDefault="002D6E4F" w:rsidP="006257B6">
      <w:pPr>
        <w:spacing w:after="0" w:line="240" w:lineRule="auto"/>
      </w:pPr>
      <w:r>
        <w:separator/>
      </w:r>
    </w:p>
  </w:footnote>
  <w:footnote w:type="continuationSeparator" w:id="0">
    <w:p w14:paraId="2D8231A4" w14:textId="77777777" w:rsidR="002D6E4F" w:rsidRDefault="002D6E4F" w:rsidP="006257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81E57D" w14:textId="77777777" w:rsidR="001277B8" w:rsidRPr="006257B6" w:rsidRDefault="003E36D6" w:rsidP="003E36D6">
    <w:pPr>
      <w:rPr>
        <w:sz w:val="16"/>
      </w:rPr>
    </w:pPr>
    <w:r>
      <w:rPr>
        <w:noProof/>
        <w:lang w:val="en-MY" w:eastAsia="en-MY"/>
      </w:rPr>
      <w:drawing>
        <wp:anchor distT="0" distB="0" distL="114300" distR="114300" simplePos="0" relativeHeight="251659264" behindDoc="1" locked="0" layoutInCell="1" allowOverlap="1" wp14:anchorId="5D8E4F63" wp14:editId="378877DC">
          <wp:simplePos x="0" y="0"/>
          <wp:positionH relativeFrom="margin">
            <wp:posOffset>1744345</wp:posOffset>
          </wp:positionH>
          <wp:positionV relativeFrom="margin">
            <wp:posOffset>-880110</wp:posOffset>
          </wp:positionV>
          <wp:extent cx="2190750" cy="812800"/>
          <wp:effectExtent l="0" t="0" r="0" b="6350"/>
          <wp:wrapSquare wrapText="bothSides"/>
          <wp:docPr id="332" name="Picture 3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0750" cy="812800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236DC"/>
    <w:multiLevelType w:val="hybridMultilevel"/>
    <w:tmpl w:val="BADE623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383C3D"/>
    <w:multiLevelType w:val="multilevel"/>
    <w:tmpl w:val="C32C27F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480501C"/>
    <w:multiLevelType w:val="hybridMultilevel"/>
    <w:tmpl w:val="12E8C14C"/>
    <w:lvl w:ilvl="0" w:tplc="7D860C74">
      <w:start w:val="1"/>
      <w:numFmt w:val="decimal"/>
      <w:lvlText w:val="%1.3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49C0B50"/>
    <w:multiLevelType w:val="hybridMultilevel"/>
    <w:tmpl w:val="491657EC"/>
    <w:lvl w:ilvl="0" w:tplc="08090001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573490E"/>
    <w:multiLevelType w:val="hybridMultilevel"/>
    <w:tmpl w:val="D84C758C"/>
    <w:lvl w:ilvl="0" w:tplc="CDF4A42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4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6B5086E"/>
    <w:multiLevelType w:val="hybridMultilevel"/>
    <w:tmpl w:val="2B26B2F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12230D"/>
    <w:multiLevelType w:val="hybridMultilevel"/>
    <w:tmpl w:val="CE12265E"/>
    <w:lvl w:ilvl="0" w:tplc="C41E3636">
      <w:start w:val="2"/>
      <w:numFmt w:val="decimal"/>
      <w:lvlText w:val="%1.2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6E0A28"/>
    <w:multiLevelType w:val="hybridMultilevel"/>
    <w:tmpl w:val="95AC77A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9037B6"/>
    <w:multiLevelType w:val="hybridMultilevel"/>
    <w:tmpl w:val="1B04AD00"/>
    <w:lvl w:ilvl="0" w:tplc="C41E3636">
      <w:start w:val="2"/>
      <w:numFmt w:val="decimal"/>
      <w:lvlText w:val="%1.2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670F45"/>
    <w:multiLevelType w:val="hybridMultilevel"/>
    <w:tmpl w:val="0B0402E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130A59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1" w15:restartNumberingAfterBreak="0">
    <w:nsid w:val="21CF4B22"/>
    <w:multiLevelType w:val="hybridMultilevel"/>
    <w:tmpl w:val="3F2850C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4A2892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3" w15:restartNumberingAfterBreak="0">
    <w:nsid w:val="2B6A4D84"/>
    <w:multiLevelType w:val="hybridMultilevel"/>
    <w:tmpl w:val="ED1E4C1A"/>
    <w:lvl w:ilvl="0" w:tplc="8974ACB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FE5161"/>
    <w:multiLevelType w:val="multilevel"/>
    <w:tmpl w:val="35E851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7613BFE"/>
    <w:multiLevelType w:val="multilevel"/>
    <w:tmpl w:val="35E851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8A54A10"/>
    <w:multiLevelType w:val="hybridMultilevel"/>
    <w:tmpl w:val="8FF097D2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651F95"/>
    <w:multiLevelType w:val="hybridMultilevel"/>
    <w:tmpl w:val="9070BBCC"/>
    <w:lvl w:ilvl="0" w:tplc="C41E3636">
      <w:start w:val="2"/>
      <w:numFmt w:val="decimal"/>
      <w:lvlText w:val="%1.2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28D4500"/>
    <w:multiLevelType w:val="multilevel"/>
    <w:tmpl w:val="C32C27F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2FF37D2"/>
    <w:multiLevelType w:val="hybridMultilevel"/>
    <w:tmpl w:val="61D6E9A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C864C0"/>
    <w:multiLevelType w:val="hybridMultilevel"/>
    <w:tmpl w:val="DB88AF0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80A37CF"/>
    <w:multiLevelType w:val="hybridMultilevel"/>
    <w:tmpl w:val="A1EC80FA"/>
    <w:lvl w:ilvl="0" w:tplc="7D860C74">
      <w:start w:val="1"/>
      <w:numFmt w:val="decimal"/>
      <w:lvlText w:val="%1.3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1F4E19"/>
    <w:multiLevelType w:val="hybridMultilevel"/>
    <w:tmpl w:val="A41C620E"/>
    <w:lvl w:ilvl="0" w:tplc="F3689AD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D97163"/>
    <w:multiLevelType w:val="hybridMultilevel"/>
    <w:tmpl w:val="0F1E71A8"/>
    <w:lvl w:ilvl="0" w:tplc="D44849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69F3ACB"/>
    <w:multiLevelType w:val="multilevel"/>
    <w:tmpl w:val="35E851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5" w15:restartNumberingAfterBreak="0">
    <w:nsid w:val="67B9653B"/>
    <w:multiLevelType w:val="hybridMultilevel"/>
    <w:tmpl w:val="4210CB34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9291E88"/>
    <w:multiLevelType w:val="hybridMultilevel"/>
    <w:tmpl w:val="89D4017A"/>
    <w:lvl w:ilvl="0" w:tplc="945C3C0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0034EE"/>
    <w:multiLevelType w:val="multilevel"/>
    <w:tmpl w:val="C32C27F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32D4A26"/>
    <w:multiLevelType w:val="hybridMultilevel"/>
    <w:tmpl w:val="BC8AA7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>
      <w:start w:val="1"/>
      <w:numFmt w:val="lowerRoman"/>
      <w:lvlText w:val="%3."/>
      <w:lvlJc w:val="right"/>
      <w:pPr>
        <w:ind w:left="2520" w:hanging="18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390306A"/>
    <w:multiLevelType w:val="hybridMultilevel"/>
    <w:tmpl w:val="0C72F33C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200D36"/>
    <w:multiLevelType w:val="hybridMultilevel"/>
    <w:tmpl w:val="B7223700"/>
    <w:lvl w:ilvl="0" w:tplc="3B881F2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B46265"/>
    <w:multiLevelType w:val="multilevel"/>
    <w:tmpl w:val="35E851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AB675E7"/>
    <w:multiLevelType w:val="hybridMultilevel"/>
    <w:tmpl w:val="01B02E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2"/>
  </w:num>
  <w:num w:numId="3">
    <w:abstractNumId w:val="4"/>
  </w:num>
  <w:num w:numId="4">
    <w:abstractNumId w:val="26"/>
  </w:num>
  <w:num w:numId="5">
    <w:abstractNumId w:val="23"/>
  </w:num>
  <w:num w:numId="6">
    <w:abstractNumId w:val="28"/>
  </w:num>
  <w:num w:numId="7">
    <w:abstractNumId w:val="13"/>
  </w:num>
  <w:num w:numId="8">
    <w:abstractNumId w:val="3"/>
  </w:num>
  <w:num w:numId="9">
    <w:abstractNumId w:val="32"/>
  </w:num>
  <w:num w:numId="10">
    <w:abstractNumId w:val="30"/>
  </w:num>
  <w:num w:numId="11">
    <w:abstractNumId w:val="27"/>
  </w:num>
  <w:num w:numId="12">
    <w:abstractNumId w:val="10"/>
  </w:num>
  <w:num w:numId="13">
    <w:abstractNumId w:val="12"/>
  </w:num>
  <w:num w:numId="14">
    <w:abstractNumId w:val="15"/>
  </w:num>
  <w:num w:numId="15">
    <w:abstractNumId w:val="24"/>
  </w:num>
  <w:num w:numId="16">
    <w:abstractNumId w:val="14"/>
  </w:num>
  <w:num w:numId="17">
    <w:abstractNumId w:val="31"/>
  </w:num>
  <w:num w:numId="18">
    <w:abstractNumId w:val="1"/>
  </w:num>
  <w:num w:numId="19">
    <w:abstractNumId w:val="6"/>
  </w:num>
  <w:num w:numId="20">
    <w:abstractNumId w:val="17"/>
  </w:num>
  <w:num w:numId="21">
    <w:abstractNumId w:val="8"/>
  </w:num>
  <w:num w:numId="22">
    <w:abstractNumId w:val="18"/>
  </w:num>
  <w:num w:numId="23">
    <w:abstractNumId w:val="2"/>
  </w:num>
  <w:num w:numId="24">
    <w:abstractNumId w:val="21"/>
  </w:num>
  <w:num w:numId="25">
    <w:abstractNumId w:val="29"/>
  </w:num>
  <w:num w:numId="26">
    <w:abstractNumId w:val="16"/>
  </w:num>
  <w:num w:numId="27">
    <w:abstractNumId w:val="7"/>
  </w:num>
  <w:num w:numId="28">
    <w:abstractNumId w:val="0"/>
  </w:num>
  <w:num w:numId="29">
    <w:abstractNumId w:val="11"/>
  </w:num>
  <w:num w:numId="30">
    <w:abstractNumId w:val="25"/>
  </w:num>
  <w:num w:numId="31">
    <w:abstractNumId w:val="20"/>
  </w:num>
  <w:num w:numId="32">
    <w:abstractNumId w:val="19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OysDABYkMTYyUdpeDU4uLM/DyQAqNaAM60egcsAAAA"/>
  </w:docVars>
  <w:rsids>
    <w:rsidRoot w:val="007E5229"/>
    <w:rsid w:val="00000DB4"/>
    <w:rsid w:val="000067E1"/>
    <w:rsid w:val="00012D47"/>
    <w:rsid w:val="000361A7"/>
    <w:rsid w:val="00054935"/>
    <w:rsid w:val="00055461"/>
    <w:rsid w:val="000738A6"/>
    <w:rsid w:val="00094603"/>
    <w:rsid w:val="000A1E23"/>
    <w:rsid w:val="000B3EBB"/>
    <w:rsid w:val="000B7A88"/>
    <w:rsid w:val="000C4889"/>
    <w:rsid w:val="000D6F6F"/>
    <w:rsid w:val="000F6C68"/>
    <w:rsid w:val="001069CB"/>
    <w:rsid w:val="001277B8"/>
    <w:rsid w:val="001A470B"/>
    <w:rsid w:val="001B55F9"/>
    <w:rsid w:val="00206155"/>
    <w:rsid w:val="00216723"/>
    <w:rsid w:val="00224298"/>
    <w:rsid w:val="00225E7E"/>
    <w:rsid w:val="002328A4"/>
    <w:rsid w:val="002561E1"/>
    <w:rsid w:val="00275188"/>
    <w:rsid w:val="00290E90"/>
    <w:rsid w:val="002955AA"/>
    <w:rsid w:val="002B565C"/>
    <w:rsid w:val="002D5C41"/>
    <w:rsid w:val="002D6E4F"/>
    <w:rsid w:val="002E3B88"/>
    <w:rsid w:val="00305B33"/>
    <w:rsid w:val="00316416"/>
    <w:rsid w:val="00337332"/>
    <w:rsid w:val="00343723"/>
    <w:rsid w:val="00347625"/>
    <w:rsid w:val="00350B12"/>
    <w:rsid w:val="00352D95"/>
    <w:rsid w:val="0035592E"/>
    <w:rsid w:val="003573A7"/>
    <w:rsid w:val="003C6FF5"/>
    <w:rsid w:val="003D128A"/>
    <w:rsid w:val="003D32EB"/>
    <w:rsid w:val="003D7BD3"/>
    <w:rsid w:val="003E36D6"/>
    <w:rsid w:val="003F61E3"/>
    <w:rsid w:val="00427019"/>
    <w:rsid w:val="00457939"/>
    <w:rsid w:val="004637A9"/>
    <w:rsid w:val="004B0861"/>
    <w:rsid w:val="004B77BF"/>
    <w:rsid w:val="004C1E67"/>
    <w:rsid w:val="004E5284"/>
    <w:rsid w:val="004E7322"/>
    <w:rsid w:val="004F5D3F"/>
    <w:rsid w:val="005203D1"/>
    <w:rsid w:val="00542152"/>
    <w:rsid w:val="0056406A"/>
    <w:rsid w:val="00567371"/>
    <w:rsid w:val="005851FF"/>
    <w:rsid w:val="005C17CF"/>
    <w:rsid w:val="005D6D2D"/>
    <w:rsid w:val="005E66A5"/>
    <w:rsid w:val="005F7A4F"/>
    <w:rsid w:val="006002EC"/>
    <w:rsid w:val="00605888"/>
    <w:rsid w:val="00624A9A"/>
    <w:rsid w:val="006257B6"/>
    <w:rsid w:val="00630BCB"/>
    <w:rsid w:val="006353E3"/>
    <w:rsid w:val="00664575"/>
    <w:rsid w:val="00667276"/>
    <w:rsid w:val="00683DAE"/>
    <w:rsid w:val="00690BC7"/>
    <w:rsid w:val="006A0F69"/>
    <w:rsid w:val="006C2F96"/>
    <w:rsid w:val="006C5E05"/>
    <w:rsid w:val="007018A7"/>
    <w:rsid w:val="00723485"/>
    <w:rsid w:val="00726ED7"/>
    <w:rsid w:val="00732BC3"/>
    <w:rsid w:val="00737FE2"/>
    <w:rsid w:val="00775EFC"/>
    <w:rsid w:val="00783902"/>
    <w:rsid w:val="00784516"/>
    <w:rsid w:val="00794454"/>
    <w:rsid w:val="00795386"/>
    <w:rsid w:val="007A0CB4"/>
    <w:rsid w:val="007B313B"/>
    <w:rsid w:val="007D0145"/>
    <w:rsid w:val="007D2AA7"/>
    <w:rsid w:val="007E39D5"/>
    <w:rsid w:val="007E5229"/>
    <w:rsid w:val="008152DE"/>
    <w:rsid w:val="00837045"/>
    <w:rsid w:val="00860909"/>
    <w:rsid w:val="0086625A"/>
    <w:rsid w:val="008B1EDF"/>
    <w:rsid w:val="008E0F13"/>
    <w:rsid w:val="008F3005"/>
    <w:rsid w:val="00916359"/>
    <w:rsid w:val="00941550"/>
    <w:rsid w:val="00944DA6"/>
    <w:rsid w:val="00950F2F"/>
    <w:rsid w:val="00960709"/>
    <w:rsid w:val="00973B72"/>
    <w:rsid w:val="00985B42"/>
    <w:rsid w:val="00990991"/>
    <w:rsid w:val="009A64BF"/>
    <w:rsid w:val="009B63C7"/>
    <w:rsid w:val="009C4238"/>
    <w:rsid w:val="009D3F96"/>
    <w:rsid w:val="009D57F5"/>
    <w:rsid w:val="009F18AD"/>
    <w:rsid w:val="00A00B06"/>
    <w:rsid w:val="00A00D68"/>
    <w:rsid w:val="00A04CFA"/>
    <w:rsid w:val="00A30578"/>
    <w:rsid w:val="00A853D2"/>
    <w:rsid w:val="00AA0ACD"/>
    <w:rsid w:val="00AC2FAE"/>
    <w:rsid w:val="00AD5ACD"/>
    <w:rsid w:val="00AD74F4"/>
    <w:rsid w:val="00AF0123"/>
    <w:rsid w:val="00B11937"/>
    <w:rsid w:val="00B25481"/>
    <w:rsid w:val="00B40E38"/>
    <w:rsid w:val="00B63CB5"/>
    <w:rsid w:val="00B83ADD"/>
    <w:rsid w:val="00B84751"/>
    <w:rsid w:val="00BB2049"/>
    <w:rsid w:val="00BD35EA"/>
    <w:rsid w:val="00BD6B40"/>
    <w:rsid w:val="00BF0B65"/>
    <w:rsid w:val="00BF1DBD"/>
    <w:rsid w:val="00BF49A1"/>
    <w:rsid w:val="00C12FE2"/>
    <w:rsid w:val="00C1376A"/>
    <w:rsid w:val="00C13884"/>
    <w:rsid w:val="00C23C2B"/>
    <w:rsid w:val="00C31A11"/>
    <w:rsid w:val="00C52554"/>
    <w:rsid w:val="00C5339E"/>
    <w:rsid w:val="00C6388E"/>
    <w:rsid w:val="00C838DE"/>
    <w:rsid w:val="00CA0B05"/>
    <w:rsid w:val="00CC71BF"/>
    <w:rsid w:val="00CC7F39"/>
    <w:rsid w:val="00CD0924"/>
    <w:rsid w:val="00CD58AE"/>
    <w:rsid w:val="00CD76EA"/>
    <w:rsid w:val="00CF074E"/>
    <w:rsid w:val="00CF3294"/>
    <w:rsid w:val="00D14002"/>
    <w:rsid w:val="00D14249"/>
    <w:rsid w:val="00D16657"/>
    <w:rsid w:val="00D5085B"/>
    <w:rsid w:val="00D57992"/>
    <w:rsid w:val="00D63482"/>
    <w:rsid w:val="00D658E7"/>
    <w:rsid w:val="00D8617A"/>
    <w:rsid w:val="00DA5C8A"/>
    <w:rsid w:val="00DB2F30"/>
    <w:rsid w:val="00DC025A"/>
    <w:rsid w:val="00DC34CA"/>
    <w:rsid w:val="00DE4032"/>
    <w:rsid w:val="00E35F70"/>
    <w:rsid w:val="00E7709D"/>
    <w:rsid w:val="00EC2E0C"/>
    <w:rsid w:val="00ED0569"/>
    <w:rsid w:val="00ED293F"/>
    <w:rsid w:val="00ED7B11"/>
    <w:rsid w:val="00EF39B1"/>
    <w:rsid w:val="00EF47F6"/>
    <w:rsid w:val="00F23EA9"/>
    <w:rsid w:val="00F26734"/>
    <w:rsid w:val="00F43A86"/>
    <w:rsid w:val="00F43EB8"/>
    <w:rsid w:val="00F61AD2"/>
    <w:rsid w:val="00F83AFF"/>
    <w:rsid w:val="00FA2981"/>
    <w:rsid w:val="00FD790D"/>
    <w:rsid w:val="00FE39CC"/>
    <w:rsid w:val="00FE5C97"/>
    <w:rsid w:val="57554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D871E4"/>
  <w15:docId w15:val="{FA5A3A50-89F1-4843-A9D2-9BF89D358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0B06"/>
    <w:pPr>
      <w:keepNext/>
      <w:keepLines/>
      <w:spacing w:before="120" w:after="12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4A9A"/>
    <w:pPr>
      <w:keepNext/>
      <w:keepLines/>
      <w:spacing w:before="80" w:after="8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3AF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C2F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2F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2FA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F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FAE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F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FAE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ED0569"/>
    <w:pPr>
      <w:spacing w:after="0" w:line="240" w:lineRule="auto"/>
    </w:pPr>
    <w:rPr>
      <w:lang w:val="en-GB"/>
    </w:rPr>
  </w:style>
  <w:style w:type="table" w:styleId="TableGrid">
    <w:name w:val="Table Grid"/>
    <w:basedOn w:val="TableNormal"/>
    <w:uiPriority w:val="39"/>
    <w:rsid w:val="008662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662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0B0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24A9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styleId="Hyperlink">
    <w:name w:val="Hyperlink"/>
    <w:basedOn w:val="DefaultParagraphFont"/>
    <w:uiPriority w:val="99"/>
    <w:unhideWhenUsed/>
    <w:rsid w:val="006353E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257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7B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257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7B6"/>
    <w:rPr>
      <w:lang w:val="en-GB"/>
    </w:rPr>
  </w:style>
  <w:style w:type="paragraph" w:customStyle="1" w:styleId="m-3976670306287183599s11">
    <w:name w:val="m_-3976670306287183599s11"/>
    <w:basedOn w:val="Normal"/>
    <w:rsid w:val="00737F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styleId="NormalWeb">
    <w:name w:val="Normal (Web)"/>
    <w:basedOn w:val="Normal"/>
    <w:uiPriority w:val="99"/>
    <w:semiHidden/>
    <w:unhideWhenUsed/>
    <w:rsid w:val="00737F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5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7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AF9CC5-04B3-4D76-A8F5-A896A105A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85</Words>
  <Characters>2198</Characters>
  <Application>Microsoft Office Word</Application>
  <DocSecurity>0</DocSecurity>
  <Lines>18</Lines>
  <Paragraphs>5</Paragraphs>
  <ScaleCrop>false</ScaleCrop>
  <Company>WWF-UK</Company>
  <LinksUpToDate>false</LinksUpToDate>
  <CharactersWithSpaces>2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 Soo Chin</dc:creator>
  <cp:lastModifiedBy>Dillon Sarim</cp:lastModifiedBy>
  <cp:revision>10</cp:revision>
  <dcterms:created xsi:type="dcterms:W3CDTF">2015-11-15T09:33:00Z</dcterms:created>
  <dcterms:modified xsi:type="dcterms:W3CDTF">2017-08-03T11:00:00Z</dcterms:modified>
</cp:coreProperties>
</file>